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XSpec="center" w:tblpY="1153"/>
        <w:tblW w:w="10800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144"/>
        <w:gridCol w:w="1506"/>
        <w:gridCol w:w="6150"/>
      </w:tblGrid>
      <w:tr w:rsidR="008F220E" w:rsidRPr="004B039B" w14:paraId="07639DDE" w14:textId="77777777" w:rsidTr="00613F8B">
        <w:trPr>
          <w:trHeight w:hRule="exact" w:val="1044"/>
        </w:trPr>
        <w:tc>
          <w:tcPr>
            <w:tcW w:w="10800" w:type="dxa"/>
            <w:gridSpan w:val="3"/>
            <w:vAlign w:val="center"/>
          </w:tcPr>
          <w:p w14:paraId="5F603AEE" w14:textId="77777777" w:rsidR="008F220E" w:rsidRPr="004B039B" w:rsidRDefault="00313AFD" w:rsidP="00755A04">
            <w:pPr>
              <w:overflowPunct w:val="0"/>
              <w:autoSpaceDE w:val="0"/>
              <w:autoSpaceDN w:val="0"/>
              <w:adjustRightInd w:val="0"/>
              <w:spacing w:after="0" w:line="240" w:lineRule="auto"/>
              <w:jc w:val="center"/>
              <w:textAlignment w:val="baseline"/>
              <w:rPr>
                <w:rFonts w:ascii="Lato" w:eastAsia="Times New Roman" w:hAnsi="Lato" w:cs="Times New Roman"/>
                <w:b/>
                <w:sz w:val="23"/>
                <w:szCs w:val="23"/>
                <w:lang w:val="fr-FR"/>
              </w:rPr>
            </w:pPr>
            <w:r w:rsidRPr="00313AFD">
              <w:rPr>
                <w:rFonts w:ascii="Lato" w:eastAsia="Times New Roman" w:hAnsi="Lato" w:cs="Times New Roman"/>
                <w:b/>
                <w:sz w:val="23"/>
                <w:szCs w:val="23"/>
                <w:highlight w:val="yellow"/>
                <w:lang w:val="fr-FR"/>
              </w:rPr>
              <w:t>NAME OF ORGANIZATION</w:t>
            </w:r>
          </w:p>
          <w:p w14:paraId="09C19541" w14:textId="77777777" w:rsidR="00746438" w:rsidRPr="004B039B" w:rsidRDefault="00313AFD" w:rsidP="00860E86">
            <w:pPr>
              <w:keepNext/>
              <w:spacing w:after="0" w:line="240" w:lineRule="auto"/>
              <w:jc w:val="center"/>
              <w:outlineLvl w:val="0"/>
              <w:rPr>
                <w:rFonts w:ascii="Lato" w:eastAsia="Times New Roman" w:hAnsi="Lato" w:cs="Times New Roman"/>
                <w:b/>
                <w:bCs/>
                <w:sz w:val="23"/>
                <w:szCs w:val="23"/>
              </w:rPr>
            </w:pPr>
            <w:r>
              <w:rPr>
                <w:rFonts w:ascii="Lato" w:eastAsia="Times New Roman" w:hAnsi="Lato" w:cs="Times New Roman"/>
                <w:b/>
                <w:bCs/>
                <w:sz w:val="23"/>
                <w:szCs w:val="23"/>
              </w:rPr>
              <w:t>CONTRACT of EMPLOYMENT</w:t>
            </w:r>
            <w:r>
              <w:rPr>
                <w:rFonts w:ascii="Lato" w:eastAsia="Times New Roman" w:hAnsi="Lato" w:cs="Times New Roman"/>
                <w:b/>
                <w:bCs/>
                <w:sz w:val="23"/>
                <w:szCs w:val="23"/>
              </w:rPr>
              <w:br/>
            </w:r>
          </w:p>
          <w:p w14:paraId="62879B74" w14:textId="77777777" w:rsidR="00746438" w:rsidRPr="004B039B" w:rsidRDefault="00746438" w:rsidP="00860E86">
            <w:pPr>
              <w:keepNext/>
              <w:spacing w:after="0" w:line="240" w:lineRule="auto"/>
              <w:jc w:val="center"/>
              <w:outlineLvl w:val="0"/>
              <w:rPr>
                <w:rFonts w:ascii="Lato" w:eastAsia="Times New Roman" w:hAnsi="Lato" w:cs="Times New Roman"/>
                <w:b/>
                <w:bCs/>
                <w:sz w:val="23"/>
                <w:szCs w:val="23"/>
              </w:rPr>
            </w:pPr>
          </w:p>
        </w:tc>
      </w:tr>
      <w:tr w:rsidR="008F220E" w:rsidRPr="005D4E65" w14:paraId="4FB2FD99" w14:textId="77777777" w:rsidTr="00613F8B">
        <w:trPr>
          <w:trHeight w:hRule="exact" w:val="435"/>
        </w:trPr>
        <w:tc>
          <w:tcPr>
            <w:tcW w:w="10800" w:type="dxa"/>
            <w:gridSpan w:val="3"/>
            <w:tcBorders>
              <w:top w:val="single" w:sz="12" w:space="0" w:color="auto"/>
            </w:tcBorders>
            <w:vAlign w:val="center"/>
          </w:tcPr>
          <w:p w14:paraId="13ABF045" w14:textId="77777777" w:rsidR="008F220E" w:rsidRPr="007F210B" w:rsidRDefault="004C086F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THIS CONTRACT OF EMPLOYMENT IS MADE AND ENTERED INTO BETWEEN:</w:t>
            </w:r>
          </w:p>
          <w:p w14:paraId="462D3765" w14:textId="77777777" w:rsidR="008F220E" w:rsidRPr="005D4E65" w:rsidRDefault="008F220E" w:rsidP="00755A04">
            <w:pPr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220E" w:rsidRPr="005D4E65" w14:paraId="264BB1AF" w14:textId="77777777" w:rsidTr="00613F8B">
        <w:trPr>
          <w:trHeight w:hRule="exact" w:val="709"/>
        </w:trPr>
        <w:tc>
          <w:tcPr>
            <w:tcW w:w="10800" w:type="dxa"/>
            <w:gridSpan w:val="3"/>
            <w:vAlign w:val="center"/>
          </w:tcPr>
          <w:p w14:paraId="20B7C39B" w14:textId="77777777" w:rsidR="00875A6B" w:rsidRPr="007F210B" w:rsidRDefault="00875A6B" w:rsidP="007F210B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  <w:highlight w:val="yellow"/>
              </w:rPr>
              <w:t>Name of Organization</w:t>
            </w:r>
            <w:r w:rsidR="008F220E"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, whose address is </w:t>
            </w: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  <w:highlight w:val="yellow"/>
              </w:rPr>
              <w:t>physical address of organization</w:t>
            </w: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</w:p>
          <w:p w14:paraId="44D7CFCC" w14:textId="77777777" w:rsidR="008F220E" w:rsidRPr="00875A6B" w:rsidRDefault="008F220E" w:rsidP="00875A6B">
            <w:pPr>
              <w:pStyle w:val="ListParagraph"/>
              <w:tabs>
                <w:tab w:val="left" w:pos="4395"/>
              </w:tabs>
              <w:spacing w:after="0" w:line="240" w:lineRule="auto"/>
              <w:ind w:left="582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875A6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(Hereinafter re</w:t>
            </w:r>
            <w:r w:rsidR="00F822DA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ferred to as “the Employer”)</w:t>
            </w:r>
          </w:p>
        </w:tc>
      </w:tr>
      <w:tr w:rsidR="008F220E" w:rsidRPr="005D4E65" w14:paraId="48A4810A" w14:textId="77777777" w:rsidTr="00613F8B">
        <w:trPr>
          <w:trHeight w:hRule="exact" w:val="333"/>
        </w:trPr>
        <w:tc>
          <w:tcPr>
            <w:tcW w:w="3422" w:type="dxa"/>
            <w:vAlign w:val="center"/>
          </w:tcPr>
          <w:p w14:paraId="40EC419E" w14:textId="77777777" w:rsidR="008F220E" w:rsidRPr="00452CBF" w:rsidRDefault="007F210B" w:rsidP="007F210B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EC2097"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Name:                                    </w:t>
            </w:r>
          </w:p>
        </w:tc>
        <w:tc>
          <w:tcPr>
            <w:tcW w:w="7378" w:type="dxa"/>
            <w:gridSpan w:val="2"/>
            <w:vAlign w:val="center"/>
          </w:tcPr>
          <w:p w14:paraId="429E2955" w14:textId="77777777" w:rsidR="008F220E" w:rsidRPr="00452CBF" w:rsidRDefault="0049222D" w:rsidP="00A507DF">
            <w:pP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hAnsi="Lato" w:cs="Calibri"/>
                <w:b/>
                <w:sz w:val="20"/>
                <w:szCs w:val="20"/>
              </w:rPr>
              <w:t>XXXX</w:t>
            </w:r>
          </w:p>
        </w:tc>
      </w:tr>
      <w:tr w:rsidR="008F220E" w:rsidRPr="005D4E65" w14:paraId="44DDA497" w14:textId="77777777" w:rsidTr="00613F8B">
        <w:trPr>
          <w:trHeight w:hRule="exact" w:val="333"/>
        </w:trPr>
        <w:tc>
          <w:tcPr>
            <w:tcW w:w="3422" w:type="dxa"/>
          </w:tcPr>
          <w:p w14:paraId="69F72A55" w14:textId="77777777" w:rsidR="008F220E" w:rsidRPr="00452CBF" w:rsidRDefault="007F210B" w:rsidP="007F210B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8F220E"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Date of Birth: </w:t>
            </w:r>
          </w:p>
        </w:tc>
        <w:tc>
          <w:tcPr>
            <w:tcW w:w="7378" w:type="dxa"/>
            <w:gridSpan w:val="2"/>
            <w:vAlign w:val="center"/>
          </w:tcPr>
          <w:p w14:paraId="4A1FE694" w14:textId="77777777" w:rsidR="008F220E" w:rsidRPr="00452CBF" w:rsidRDefault="0049222D" w:rsidP="003105D2">
            <w:pPr>
              <w:spacing w:after="0" w:line="36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71C1E82E" w14:textId="77777777" w:rsidTr="00613F8B">
        <w:trPr>
          <w:trHeight w:hRule="exact" w:val="333"/>
        </w:trPr>
        <w:tc>
          <w:tcPr>
            <w:tcW w:w="3422" w:type="dxa"/>
            <w:vAlign w:val="center"/>
          </w:tcPr>
          <w:p w14:paraId="0600131E" w14:textId="77777777" w:rsidR="008F220E" w:rsidRPr="00452CBF" w:rsidRDefault="00875A6B" w:rsidP="007F210B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8F220E"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Nationality:</w:t>
            </w:r>
          </w:p>
        </w:tc>
        <w:tc>
          <w:tcPr>
            <w:tcW w:w="7378" w:type="dxa"/>
            <w:gridSpan w:val="2"/>
            <w:vAlign w:val="center"/>
          </w:tcPr>
          <w:p w14:paraId="4BEA2CB5" w14:textId="77777777" w:rsidR="008F220E" w:rsidRPr="00452CBF" w:rsidRDefault="0049222D" w:rsidP="00755A04">
            <w:pPr>
              <w:spacing w:after="0" w:line="360" w:lineRule="auto"/>
              <w:ind w:left="-2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54C49325" w14:textId="77777777" w:rsidTr="00613F8B">
        <w:trPr>
          <w:trHeight w:hRule="exact" w:val="333"/>
        </w:trPr>
        <w:tc>
          <w:tcPr>
            <w:tcW w:w="3422" w:type="dxa"/>
            <w:vAlign w:val="center"/>
          </w:tcPr>
          <w:p w14:paraId="36F5110A" w14:textId="77777777" w:rsidR="008F220E" w:rsidRPr="00452CBF" w:rsidRDefault="00875A6B" w:rsidP="007F210B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8F220E"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Sex:</w:t>
            </w:r>
          </w:p>
        </w:tc>
        <w:tc>
          <w:tcPr>
            <w:tcW w:w="7378" w:type="dxa"/>
            <w:gridSpan w:val="2"/>
            <w:vAlign w:val="center"/>
          </w:tcPr>
          <w:p w14:paraId="729B8EDC" w14:textId="77777777" w:rsidR="008F220E" w:rsidRPr="00452CBF" w:rsidRDefault="0049222D" w:rsidP="0039375C">
            <w:pPr>
              <w:spacing w:after="0" w:line="36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6AF2D397" w14:textId="77777777" w:rsidTr="00613F8B">
        <w:trPr>
          <w:trHeight w:hRule="exact" w:val="333"/>
        </w:trPr>
        <w:tc>
          <w:tcPr>
            <w:tcW w:w="3422" w:type="dxa"/>
            <w:vAlign w:val="center"/>
          </w:tcPr>
          <w:p w14:paraId="144DCAC9" w14:textId="77777777" w:rsidR="008F220E" w:rsidRPr="00452CBF" w:rsidRDefault="00875A6B" w:rsidP="007F210B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8F220E"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Residential Address:</w:t>
            </w:r>
          </w:p>
        </w:tc>
        <w:tc>
          <w:tcPr>
            <w:tcW w:w="7378" w:type="dxa"/>
            <w:gridSpan w:val="2"/>
            <w:vAlign w:val="center"/>
          </w:tcPr>
          <w:p w14:paraId="07693A6B" w14:textId="77777777" w:rsidR="008F220E" w:rsidRPr="00452CBF" w:rsidRDefault="0049222D" w:rsidP="003105D2">
            <w:pPr>
              <w:spacing w:after="0" w:line="36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4459B989" w14:textId="77777777" w:rsidTr="00613F8B">
        <w:trPr>
          <w:trHeight w:hRule="exact" w:val="333"/>
        </w:trPr>
        <w:tc>
          <w:tcPr>
            <w:tcW w:w="3422" w:type="dxa"/>
            <w:vAlign w:val="center"/>
          </w:tcPr>
          <w:p w14:paraId="00AC34F5" w14:textId="77777777" w:rsidR="008F220E" w:rsidRPr="00452CBF" w:rsidRDefault="007F210B" w:rsidP="007F210B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     </w:t>
            </w:r>
            <w:r w:rsidR="00875A6B"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   </w:t>
            </w:r>
            <w:r w:rsidR="008F220E"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Mailing Address: </w:t>
            </w:r>
          </w:p>
        </w:tc>
        <w:tc>
          <w:tcPr>
            <w:tcW w:w="7378" w:type="dxa"/>
            <w:gridSpan w:val="2"/>
            <w:vAlign w:val="center"/>
          </w:tcPr>
          <w:p w14:paraId="69783A19" w14:textId="77777777" w:rsidR="008F220E" w:rsidRPr="00452CBF" w:rsidRDefault="0049222D" w:rsidP="003105D2">
            <w:pPr>
              <w:spacing w:after="0" w:line="36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XXXX</w:t>
            </w:r>
          </w:p>
        </w:tc>
      </w:tr>
      <w:tr w:rsidR="008F220E" w:rsidRPr="005D4E65" w14:paraId="15305306" w14:textId="77777777" w:rsidTr="00613F8B">
        <w:trPr>
          <w:trHeight w:hRule="exact" w:val="333"/>
        </w:trPr>
        <w:tc>
          <w:tcPr>
            <w:tcW w:w="10800" w:type="dxa"/>
            <w:gridSpan w:val="3"/>
            <w:tcBorders>
              <w:bottom w:val="single" w:sz="12" w:space="0" w:color="auto"/>
            </w:tcBorders>
            <w:vAlign w:val="center"/>
          </w:tcPr>
          <w:p w14:paraId="412F83A7" w14:textId="77777777" w:rsidR="008F220E" w:rsidRPr="00452CBF" w:rsidRDefault="00452CBF" w:rsidP="007F210B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8F220E" w:rsidRPr="00452CB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(Hereinafter referred to as “the Employee”) </w:t>
            </w:r>
          </w:p>
          <w:p w14:paraId="56DA7110" w14:textId="77777777" w:rsidR="008F220E" w:rsidRPr="00452CBF" w:rsidRDefault="008F220E" w:rsidP="007F210B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220E" w:rsidRPr="005D4E65" w14:paraId="15FCD440" w14:textId="77777777" w:rsidTr="00613F8B">
        <w:trPr>
          <w:trHeight w:hRule="exact" w:val="500"/>
        </w:trPr>
        <w:tc>
          <w:tcPr>
            <w:tcW w:w="3533" w:type="dxa"/>
            <w:gridSpan w:val="2"/>
            <w:tcBorders>
              <w:top w:val="single" w:sz="12" w:space="0" w:color="auto"/>
            </w:tcBorders>
            <w:vAlign w:val="center"/>
          </w:tcPr>
          <w:p w14:paraId="79EDC958" w14:textId="77777777" w:rsidR="008F220E" w:rsidRPr="005D4E65" w:rsidRDefault="008F220E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EMPLOYMENT DETAIL</w:t>
            </w:r>
            <w:r w:rsidR="00746438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S</w:t>
            </w:r>
          </w:p>
        </w:tc>
        <w:tc>
          <w:tcPr>
            <w:tcW w:w="7267" w:type="dxa"/>
            <w:tcBorders>
              <w:top w:val="single" w:sz="12" w:space="0" w:color="auto"/>
            </w:tcBorders>
            <w:vAlign w:val="center"/>
          </w:tcPr>
          <w:p w14:paraId="32522FB4" w14:textId="77777777" w:rsidR="008F220E" w:rsidRPr="005D4E65" w:rsidRDefault="008F220E" w:rsidP="00755A04">
            <w:pPr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220E" w:rsidRPr="005D4E65" w14:paraId="4711A217" w14:textId="77777777" w:rsidTr="00613F8B">
        <w:trPr>
          <w:trHeight w:hRule="exact" w:val="333"/>
        </w:trPr>
        <w:tc>
          <w:tcPr>
            <w:tcW w:w="3533" w:type="dxa"/>
            <w:gridSpan w:val="2"/>
            <w:vAlign w:val="center"/>
          </w:tcPr>
          <w:p w14:paraId="1F675625" w14:textId="77777777" w:rsidR="008F220E" w:rsidRPr="005D4E65" w:rsidRDefault="00B600EA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Position title</w:t>
            </w:r>
            <w:r w:rsidR="008F220E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:</w:t>
            </w:r>
          </w:p>
        </w:tc>
        <w:tc>
          <w:tcPr>
            <w:tcW w:w="7267" w:type="dxa"/>
            <w:vAlign w:val="center"/>
          </w:tcPr>
          <w:p w14:paraId="5A609A70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09C84EF1" w14:textId="77777777" w:rsidTr="00613F8B">
        <w:trPr>
          <w:trHeight w:hRule="exact" w:val="333"/>
        </w:trPr>
        <w:tc>
          <w:tcPr>
            <w:tcW w:w="3533" w:type="dxa"/>
            <w:gridSpan w:val="2"/>
            <w:vAlign w:val="center"/>
          </w:tcPr>
          <w:p w14:paraId="0A84194F" w14:textId="77777777" w:rsidR="008F220E" w:rsidRPr="005D4E65" w:rsidRDefault="008F220E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Department:</w:t>
            </w:r>
          </w:p>
        </w:tc>
        <w:tc>
          <w:tcPr>
            <w:tcW w:w="7267" w:type="dxa"/>
            <w:vAlign w:val="center"/>
          </w:tcPr>
          <w:p w14:paraId="08CBB415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  <w:r w:rsidR="009C5B8B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5624D2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8F220E" w:rsidRPr="005D4E65" w14:paraId="29071563" w14:textId="77777777" w:rsidTr="00613F8B">
        <w:trPr>
          <w:trHeight w:hRule="exact" w:val="333"/>
        </w:trPr>
        <w:tc>
          <w:tcPr>
            <w:tcW w:w="3533" w:type="dxa"/>
            <w:gridSpan w:val="2"/>
            <w:vAlign w:val="center"/>
          </w:tcPr>
          <w:p w14:paraId="648927B3" w14:textId="77777777" w:rsidR="008F220E" w:rsidRPr="005D4E65" w:rsidRDefault="00457328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Line Manager </w:t>
            </w:r>
            <w:r w:rsidR="008F220E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Title: </w:t>
            </w:r>
          </w:p>
        </w:tc>
        <w:tc>
          <w:tcPr>
            <w:tcW w:w="7267" w:type="dxa"/>
            <w:vAlign w:val="center"/>
          </w:tcPr>
          <w:p w14:paraId="7CC4E80C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  <w:r w:rsidR="009C5B8B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8F220E" w:rsidRPr="005D4E65" w14:paraId="5EE5686C" w14:textId="77777777" w:rsidTr="00613F8B">
        <w:trPr>
          <w:trHeight w:hRule="exact" w:val="333"/>
        </w:trPr>
        <w:tc>
          <w:tcPr>
            <w:tcW w:w="3533" w:type="dxa"/>
            <w:gridSpan w:val="2"/>
            <w:vAlign w:val="center"/>
          </w:tcPr>
          <w:p w14:paraId="0FCC48B7" w14:textId="77777777" w:rsidR="008F220E" w:rsidRPr="005D4E65" w:rsidRDefault="008F220E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Start date: </w:t>
            </w:r>
          </w:p>
        </w:tc>
        <w:tc>
          <w:tcPr>
            <w:tcW w:w="7267" w:type="dxa"/>
            <w:vAlign w:val="center"/>
          </w:tcPr>
          <w:p w14:paraId="2B0E4E7A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37B9D1D2" w14:textId="77777777" w:rsidTr="00613F8B">
        <w:trPr>
          <w:trHeight w:hRule="exact" w:val="444"/>
        </w:trPr>
        <w:tc>
          <w:tcPr>
            <w:tcW w:w="3533" w:type="dxa"/>
            <w:gridSpan w:val="2"/>
            <w:vAlign w:val="center"/>
          </w:tcPr>
          <w:p w14:paraId="21E3E9BA" w14:textId="77777777" w:rsidR="008F220E" w:rsidRPr="005D4E65" w:rsidRDefault="008F220E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Duration of Contract:</w:t>
            </w:r>
          </w:p>
        </w:tc>
        <w:tc>
          <w:tcPr>
            <w:tcW w:w="7267" w:type="dxa"/>
            <w:shd w:val="clear" w:color="auto" w:fill="auto"/>
            <w:vAlign w:val="center"/>
          </w:tcPr>
          <w:p w14:paraId="3F8A4D07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042473D1" w14:textId="77777777" w:rsidTr="00613F8B">
        <w:trPr>
          <w:trHeight w:hRule="exact" w:val="480"/>
        </w:trPr>
        <w:tc>
          <w:tcPr>
            <w:tcW w:w="3533" w:type="dxa"/>
            <w:gridSpan w:val="2"/>
            <w:vAlign w:val="center"/>
          </w:tcPr>
          <w:p w14:paraId="6EB33BAE" w14:textId="77777777" w:rsidR="008F220E" w:rsidRPr="005D4E65" w:rsidRDefault="008F220E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Probation period:</w:t>
            </w:r>
          </w:p>
        </w:tc>
        <w:tc>
          <w:tcPr>
            <w:tcW w:w="7267" w:type="dxa"/>
            <w:vAlign w:val="center"/>
          </w:tcPr>
          <w:p w14:paraId="6D056C9B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1C55CBA5" w14:textId="77777777" w:rsidTr="00613F8B">
        <w:trPr>
          <w:trHeight w:hRule="exact" w:val="333"/>
        </w:trPr>
        <w:tc>
          <w:tcPr>
            <w:tcW w:w="3533" w:type="dxa"/>
            <w:gridSpan w:val="2"/>
            <w:vAlign w:val="center"/>
          </w:tcPr>
          <w:p w14:paraId="057BD5FF" w14:textId="77777777" w:rsidR="008F220E" w:rsidRPr="005D4E65" w:rsidRDefault="008F220E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Grade: </w:t>
            </w:r>
          </w:p>
        </w:tc>
        <w:tc>
          <w:tcPr>
            <w:tcW w:w="7267" w:type="dxa"/>
            <w:vAlign w:val="center"/>
          </w:tcPr>
          <w:p w14:paraId="7ACD4C88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  <w:p w14:paraId="30FE06C0" w14:textId="77777777" w:rsidR="008F220E" w:rsidRPr="005D4E65" w:rsidRDefault="008F220E" w:rsidP="006A692F">
            <w:pPr>
              <w:tabs>
                <w:tab w:val="left" w:pos="4395"/>
              </w:tabs>
              <w:spacing w:after="0" w:line="240" w:lineRule="auto"/>
              <w:ind w:left="526" w:hanging="440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</w:p>
        </w:tc>
      </w:tr>
      <w:tr w:rsidR="008F220E" w:rsidRPr="005D4E65" w14:paraId="1E2D1248" w14:textId="77777777" w:rsidTr="00613F8B">
        <w:trPr>
          <w:trHeight w:hRule="exact" w:val="333"/>
        </w:trPr>
        <w:tc>
          <w:tcPr>
            <w:tcW w:w="3533" w:type="dxa"/>
            <w:gridSpan w:val="2"/>
            <w:vAlign w:val="center"/>
          </w:tcPr>
          <w:p w14:paraId="22722EE4" w14:textId="77777777" w:rsidR="008F220E" w:rsidRPr="005D4E65" w:rsidRDefault="008F220E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Salary Step:</w:t>
            </w:r>
          </w:p>
        </w:tc>
        <w:tc>
          <w:tcPr>
            <w:tcW w:w="7267" w:type="dxa"/>
            <w:vAlign w:val="center"/>
          </w:tcPr>
          <w:p w14:paraId="117DB247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4A9647FA" w14:textId="77777777" w:rsidTr="00613F8B">
        <w:trPr>
          <w:trHeight w:hRule="exact" w:val="333"/>
        </w:trPr>
        <w:tc>
          <w:tcPr>
            <w:tcW w:w="3533" w:type="dxa"/>
            <w:gridSpan w:val="2"/>
            <w:tcBorders>
              <w:bottom w:val="single" w:sz="12" w:space="0" w:color="auto"/>
            </w:tcBorders>
            <w:vAlign w:val="center"/>
          </w:tcPr>
          <w:p w14:paraId="42230862" w14:textId="77777777" w:rsidR="008F220E" w:rsidRPr="005D4E65" w:rsidRDefault="00457328" w:rsidP="006A692F">
            <w:pPr>
              <w:tabs>
                <w:tab w:val="left" w:pos="4395"/>
              </w:tabs>
              <w:spacing w:after="0" w:line="240" w:lineRule="auto"/>
              <w:ind w:left="526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Location (Base/sub base)</w:t>
            </w:r>
            <w:r w:rsidR="00B169B5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: </w:t>
            </w:r>
          </w:p>
        </w:tc>
        <w:tc>
          <w:tcPr>
            <w:tcW w:w="7267" w:type="dxa"/>
            <w:tcBorders>
              <w:bottom w:val="single" w:sz="12" w:space="0" w:color="auto"/>
            </w:tcBorders>
            <w:vAlign w:val="center"/>
          </w:tcPr>
          <w:p w14:paraId="5505623B" w14:textId="77777777" w:rsidR="008F220E" w:rsidRPr="005D4E65" w:rsidRDefault="0049222D" w:rsidP="006A692F">
            <w:pPr>
              <w:tabs>
                <w:tab w:val="left" w:pos="4395"/>
              </w:tabs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XXXX</w:t>
            </w:r>
          </w:p>
        </w:tc>
      </w:tr>
      <w:tr w:rsidR="008F220E" w:rsidRPr="005D4E65" w14:paraId="4B3CE52B" w14:textId="77777777" w:rsidTr="00613F8B">
        <w:trPr>
          <w:trHeight w:hRule="exact" w:val="637"/>
        </w:trPr>
        <w:tc>
          <w:tcPr>
            <w:tcW w:w="3533" w:type="dxa"/>
            <w:gridSpan w:val="2"/>
            <w:vAlign w:val="center"/>
          </w:tcPr>
          <w:p w14:paraId="025413CC" w14:textId="77777777" w:rsidR="008F220E" w:rsidRPr="005D4E65" w:rsidRDefault="007F210B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</w:pPr>
            <w:r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BASIC MONTHLY SALARY</w:t>
            </w:r>
            <w:r w:rsidR="00906224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and BENEFITS</w:t>
            </w:r>
          </w:p>
        </w:tc>
        <w:tc>
          <w:tcPr>
            <w:tcW w:w="7267" w:type="dxa"/>
            <w:vAlign w:val="center"/>
          </w:tcPr>
          <w:p w14:paraId="6E8821A5" w14:textId="77777777" w:rsidR="00746438" w:rsidRPr="005D4E65" w:rsidRDefault="00746438" w:rsidP="00746438">
            <w:pPr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</w:pPr>
          </w:p>
          <w:p w14:paraId="777F9B0B" w14:textId="77777777" w:rsidR="00746438" w:rsidRPr="005D4E65" w:rsidRDefault="00746438" w:rsidP="00746438">
            <w:pPr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</w:pPr>
          </w:p>
          <w:p w14:paraId="756BFFAF" w14:textId="77777777" w:rsidR="008F220E" w:rsidRPr="005D4E65" w:rsidRDefault="008F220E" w:rsidP="00746438">
            <w:pPr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</w:pPr>
          </w:p>
        </w:tc>
      </w:tr>
      <w:tr w:rsidR="008F220E" w:rsidRPr="005D4E65" w14:paraId="679C3C4A" w14:textId="77777777" w:rsidTr="00613F8B">
        <w:trPr>
          <w:trHeight w:val="993"/>
        </w:trPr>
        <w:tc>
          <w:tcPr>
            <w:tcW w:w="3533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A30818D" w14:textId="77777777" w:rsidR="008F220E" w:rsidRPr="005D4E65" w:rsidRDefault="008F220E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CONTRACT</w:t>
            </w: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 VALIDATION</w:t>
            </w:r>
          </w:p>
          <w:p w14:paraId="31E703BF" w14:textId="77777777" w:rsidR="008F220E" w:rsidRPr="005D4E65" w:rsidRDefault="008F220E" w:rsidP="00755A04">
            <w:pPr>
              <w:spacing w:after="0" w:line="240" w:lineRule="auto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2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0687843E" w14:textId="77777777" w:rsidR="008F220E" w:rsidRPr="005D4E65" w:rsidRDefault="00FD3A91" w:rsidP="00755A04">
            <w:pPr>
              <w:spacing w:after="0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Two (2</w:t>
            </w:r>
            <w:r w:rsidR="008F220E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) copies of this contract have been drawn up and signed, of which:</w:t>
            </w:r>
          </w:p>
          <w:p w14:paraId="17E8E770" w14:textId="77777777" w:rsidR="008F220E" w:rsidRPr="005D4E65" w:rsidRDefault="008F220E" w:rsidP="00755A04">
            <w:pPr>
              <w:tabs>
                <w:tab w:val="num" w:pos="851"/>
              </w:tabs>
              <w:spacing w:after="0" w:line="240" w:lineRule="auto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a) 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the first (1st) copy is retained by the Employee</w:t>
            </w:r>
          </w:p>
          <w:p w14:paraId="5D036DE8" w14:textId="77777777" w:rsidR="008F220E" w:rsidRPr="005D4E65" w:rsidRDefault="008F220E" w:rsidP="007F210B">
            <w:pPr>
              <w:tabs>
                <w:tab w:val="num" w:pos="851"/>
              </w:tabs>
              <w:spacing w:after="0" w:line="240" w:lineRule="auto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b) 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="00CE7E1B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The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second (2nd) copy is retained by the Employer at the </w:t>
            </w:r>
            <w:proofErr w:type="spellStart"/>
            <w:r w:rsidR="007F210B" w:rsidRPr="007F210B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xxxx</w:t>
            </w:r>
            <w:proofErr w:type="spellEnd"/>
            <w:r w:rsidR="007F210B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="00CE7E1B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office</w:t>
            </w:r>
            <w:r w:rsidR="00FD3A91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in </w:t>
            </w:r>
            <w:r w:rsidR="007F210B" w:rsidRPr="007F210B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location</w:t>
            </w:r>
            <w:r w:rsidR="000C787C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.</w:t>
            </w:r>
          </w:p>
        </w:tc>
      </w:tr>
      <w:tr w:rsidR="008F220E" w:rsidRPr="005D4E65" w14:paraId="35CA9449" w14:textId="77777777" w:rsidTr="00613F8B">
        <w:trPr>
          <w:trHeight w:val="1152"/>
        </w:trPr>
        <w:tc>
          <w:tcPr>
            <w:tcW w:w="3533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FC1C902" w14:textId="77777777" w:rsidR="008F220E" w:rsidRPr="005D4E65" w:rsidRDefault="008F220E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TERMINATION</w:t>
            </w: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 OF CONTRACT OF EMPLOYMENT</w:t>
            </w:r>
          </w:p>
          <w:p w14:paraId="784941AB" w14:textId="77777777" w:rsidR="008F220E" w:rsidRPr="005D4E65" w:rsidRDefault="008F220E" w:rsidP="00755A04">
            <w:pPr>
              <w:spacing w:after="0" w:line="240" w:lineRule="auto"/>
              <w:jc w:val="center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267" w:type="dxa"/>
            <w:tcBorders>
              <w:top w:val="single" w:sz="12" w:space="0" w:color="auto"/>
              <w:bottom w:val="single" w:sz="12" w:space="0" w:color="auto"/>
            </w:tcBorders>
          </w:tcPr>
          <w:p w14:paraId="2D692559" w14:textId="371DF7D4" w:rsidR="008F220E" w:rsidRPr="005D4E65" w:rsidRDefault="008F220E" w:rsidP="008E7DB9">
            <w:pPr>
              <w:tabs>
                <w:tab w:val="left" w:pos="432"/>
                <w:tab w:val="left" w:pos="864"/>
                <w:tab w:val="left" w:pos="2160"/>
              </w:tabs>
              <w:spacing w:after="0" w:line="240" w:lineRule="auto"/>
              <w:ind w:right="2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sz w:val="20"/>
                <w:szCs w:val="20"/>
                <w:lang w:val="en-GB" w:eastAsia="en-GB"/>
              </w:rPr>
              <w:t xml:space="preserve">This contract shall come to an end upon the expiry of the contract period as indicated in </w:t>
            </w:r>
            <w:r w:rsidR="006A692F">
              <w:rPr>
                <w:rFonts w:ascii="Lato" w:eastAsia="Times New Roman" w:hAnsi="Lato" w:cs="Times New Roman"/>
                <w:sz w:val="20"/>
                <w:szCs w:val="20"/>
                <w:lang w:val="en-GB" w:eastAsia="en-GB"/>
              </w:rPr>
              <w:t>2 above</w:t>
            </w:r>
            <w:r w:rsidRPr="005D4E65">
              <w:rPr>
                <w:rFonts w:ascii="Lato" w:eastAsia="Times New Roman" w:hAnsi="Lato" w:cs="Times New Roman"/>
                <w:sz w:val="20"/>
                <w:szCs w:val="20"/>
                <w:lang w:val="en-GB" w:eastAsia="en-GB"/>
              </w:rPr>
              <w:t>. Besides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grounds enumerated in the </w:t>
            </w:r>
            <w:r w:rsidR="008E7DB9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 xml:space="preserve">name of </w:t>
            </w:r>
            <w:r w:rsidR="008E7DB9" w:rsidRPr="008E7DB9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organization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Internal regulation &amp; </w:t>
            </w:r>
            <w:r w:rsidR="008E7DB9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t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he labour</w:t>
            </w:r>
            <w:r w:rsidR="008E7DB9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laws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shall be good cause for terminating this contract prior to the expiry of the contract duration.</w:t>
            </w:r>
          </w:p>
        </w:tc>
      </w:tr>
      <w:tr w:rsidR="008F220E" w:rsidRPr="005D4E65" w14:paraId="0B8286D6" w14:textId="77777777" w:rsidTr="00613F8B">
        <w:trPr>
          <w:trHeight w:val="23"/>
        </w:trPr>
        <w:tc>
          <w:tcPr>
            <w:tcW w:w="3533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37A77CE7" w14:textId="77777777" w:rsidR="008F220E" w:rsidRPr="005D4E65" w:rsidRDefault="008F220E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DISPUTE</w:t>
            </w: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 SETTLEMENT</w:t>
            </w:r>
          </w:p>
          <w:p w14:paraId="2F6F6F3A" w14:textId="77777777" w:rsidR="008F220E" w:rsidRPr="005D4E65" w:rsidRDefault="008F220E" w:rsidP="00755A04">
            <w:pPr>
              <w:spacing w:after="0" w:line="240" w:lineRule="auto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7267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10ADE95" w14:textId="77777777" w:rsidR="008F220E" w:rsidRPr="005D4E65" w:rsidRDefault="008F220E" w:rsidP="00755A04">
            <w:pPr>
              <w:tabs>
                <w:tab w:val="num" w:pos="851"/>
              </w:tabs>
              <w:spacing w:after="0" w:line="240" w:lineRule="auto"/>
              <w:ind w:left="68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>a)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Any dispute shall, as far as possible, be solved through a process of discussion &amp; conciliation.</w:t>
            </w:r>
          </w:p>
          <w:p w14:paraId="7909E426" w14:textId="2D9421DB" w:rsidR="008F220E" w:rsidRPr="005D4E65" w:rsidRDefault="008F220E" w:rsidP="008E7DB9">
            <w:pPr>
              <w:tabs>
                <w:tab w:val="num" w:pos="851"/>
              </w:tabs>
              <w:spacing w:after="0" w:line="240" w:lineRule="auto"/>
              <w:ind w:left="66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</w:p>
        </w:tc>
      </w:tr>
      <w:tr w:rsidR="00B26FEB" w:rsidRPr="005D4E65" w14:paraId="14E5AFA7" w14:textId="77777777" w:rsidTr="00613F8B">
        <w:trPr>
          <w:trHeight w:val="1543"/>
        </w:trPr>
        <w:tc>
          <w:tcPr>
            <w:tcW w:w="3533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97B6B21" w14:textId="77777777" w:rsidR="00B26FEB" w:rsidRPr="005D4E65" w:rsidRDefault="00B26FEB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lastRenderedPageBreak/>
              <w:t>SAFEGUARDING</w:t>
            </w: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 COMMITMENT  </w:t>
            </w:r>
          </w:p>
        </w:tc>
        <w:tc>
          <w:tcPr>
            <w:tcW w:w="7267" w:type="dxa"/>
            <w:tcBorders>
              <w:top w:val="single" w:sz="12" w:space="0" w:color="auto"/>
              <w:bottom w:val="single" w:sz="12" w:space="0" w:color="auto"/>
            </w:tcBorders>
          </w:tcPr>
          <w:p w14:paraId="7EC98AFB" w14:textId="47CCE668" w:rsidR="00B26FEB" w:rsidRPr="005D4E65" w:rsidRDefault="004C086F" w:rsidP="008E7DB9">
            <w:pPr>
              <w:tabs>
                <w:tab w:val="num" w:pos="851"/>
              </w:tabs>
              <w:spacing w:after="0" w:line="240" w:lineRule="auto"/>
              <w:jc w:val="both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8E7DB9">
              <w:rPr>
                <w:rFonts w:ascii="Lato" w:hAnsi="Lato"/>
              </w:rPr>
              <w:t xml:space="preserve">The employee is expected to adhere to conditions contained in the </w:t>
            </w:r>
            <w:r w:rsidR="008E7DB9">
              <w:rPr>
                <w:rFonts w:ascii="Lato" w:hAnsi="Lato"/>
                <w:sz w:val="20"/>
                <w:szCs w:val="20"/>
              </w:rPr>
              <w:t>Safeguarding, Child safeguarding and Protection from Sexual Exploitation and Abuse</w:t>
            </w:r>
            <w:r w:rsidR="008E7DB9">
              <w:rPr>
                <w:rFonts w:ascii="Lato" w:hAnsi="Lato"/>
                <w:sz w:val="20"/>
                <w:szCs w:val="20"/>
              </w:rPr>
              <w:t xml:space="preserve"> Policies and </w:t>
            </w:r>
            <w:r w:rsidRPr="008E7DB9">
              <w:rPr>
                <w:rFonts w:ascii="Lato" w:hAnsi="Lato"/>
              </w:rPr>
              <w:t xml:space="preserve">Code of Conduct. Breaches in these policies will be dealt with in accordance with the </w:t>
            </w:r>
            <w:r w:rsidR="002C6545" w:rsidRPr="008E7DB9">
              <w:rPr>
                <w:rFonts w:ascii="Lato" w:eastAsia="Times New Roman" w:hAnsi="Lato" w:cs="Times New Roman"/>
                <w:sz w:val="20"/>
                <w:szCs w:val="20"/>
                <w:highlight w:val="yellow"/>
                <w:lang w:val="en-GB" w:eastAsia="en-GB"/>
              </w:rPr>
              <w:t xml:space="preserve"> name of organization</w:t>
            </w:r>
            <w:r w:rsidR="002C6545" w:rsidRPr="008E7DB9">
              <w:rPr>
                <w:rFonts w:ascii="Lato" w:hAnsi="Lato"/>
              </w:rPr>
              <w:t xml:space="preserve"> </w:t>
            </w:r>
            <w:r w:rsidRPr="008E7DB9">
              <w:rPr>
                <w:rFonts w:ascii="Lato" w:hAnsi="Lato"/>
              </w:rPr>
              <w:t>policies and may lead to sanctions being imposed including re-assignment of duties or termination of employment.</w:t>
            </w:r>
          </w:p>
        </w:tc>
      </w:tr>
      <w:tr w:rsidR="008F220E" w:rsidRPr="005D4E65" w14:paraId="487FBA20" w14:textId="77777777" w:rsidTr="00613F8B">
        <w:trPr>
          <w:trHeight w:val="1543"/>
        </w:trPr>
        <w:tc>
          <w:tcPr>
            <w:tcW w:w="3533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4A9065DF" w14:textId="77777777" w:rsidR="008F220E" w:rsidRPr="005D4E65" w:rsidRDefault="008F220E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APPLICABLE</w:t>
            </w: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 LAWS</w:t>
            </w:r>
          </w:p>
          <w:p w14:paraId="20A0EB70" w14:textId="77777777" w:rsidR="008F220E" w:rsidRPr="005D4E65" w:rsidRDefault="008F220E" w:rsidP="00755A04">
            <w:pPr>
              <w:spacing w:after="0" w:line="240" w:lineRule="auto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</w:p>
        </w:tc>
        <w:tc>
          <w:tcPr>
            <w:tcW w:w="7267" w:type="dxa"/>
            <w:tcBorders>
              <w:top w:val="single" w:sz="12" w:space="0" w:color="auto"/>
              <w:bottom w:val="single" w:sz="12" w:space="0" w:color="auto"/>
            </w:tcBorders>
          </w:tcPr>
          <w:p w14:paraId="6B205FC3" w14:textId="77777777" w:rsidR="008E7DB9" w:rsidRDefault="008F220E" w:rsidP="00986D91">
            <w:pPr>
              <w:tabs>
                <w:tab w:val="num" w:pos="851"/>
              </w:tabs>
              <w:spacing w:after="0" w:line="240" w:lineRule="auto"/>
              <w:jc w:val="both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This contract of employment has been made and shall be interpreted in accordance with </w:t>
            </w:r>
            <w:r w:rsidR="00986D91" w:rsidRPr="00986D91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name of organization</w:t>
            </w:r>
            <w:r w:rsidR="00986D91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="006A692F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I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nternal Regulation and</w:t>
            </w:r>
            <w:r w:rsidR="00BB7A31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the Labour </w:t>
            </w:r>
            <w:r w:rsidR="00986D91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Laws of </w:t>
            </w:r>
            <w:r w:rsidR="00986D91" w:rsidRPr="00986D91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xxx country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and amendments thereof. </w:t>
            </w:r>
          </w:p>
          <w:p w14:paraId="5874EFD8" w14:textId="1DDC6C9D" w:rsidR="008F220E" w:rsidRPr="005D4E65" w:rsidRDefault="008F220E" w:rsidP="00986D91">
            <w:pPr>
              <w:tabs>
                <w:tab w:val="num" w:pos="851"/>
              </w:tabs>
              <w:spacing w:after="0" w:line="240" w:lineRule="auto"/>
              <w:jc w:val="both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Besides the following documents, which are annexed herewith</w:t>
            </w:r>
            <w:r w:rsidR="008E7DB9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,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shall be integral part</w:t>
            </w:r>
            <w:r w:rsidR="008E7DB9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s</w:t>
            </w: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of this agreement.</w:t>
            </w:r>
          </w:p>
          <w:p w14:paraId="1922083D" w14:textId="77777777" w:rsidR="008F220E" w:rsidRPr="005D4E65" w:rsidRDefault="008F220E" w:rsidP="00755A04">
            <w:pPr>
              <w:numPr>
                <w:ilvl w:val="1"/>
                <w:numId w:val="1"/>
              </w:numPr>
              <w:tabs>
                <w:tab w:val="num" w:pos="550"/>
                <w:tab w:val="num" w:pos="851"/>
              </w:tabs>
              <w:spacing w:after="0" w:line="240" w:lineRule="auto"/>
              <w:ind w:left="432" w:hanging="360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The employee’s Job Description</w:t>
            </w:r>
          </w:p>
          <w:p w14:paraId="49A2CCAC" w14:textId="531EB847" w:rsidR="008F220E" w:rsidRPr="005D4E65" w:rsidRDefault="00986D91" w:rsidP="00755A04">
            <w:pPr>
              <w:numPr>
                <w:ilvl w:val="1"/>
                <w:numId w:val="1"/>
              </w:numPr>
              <w:tabs>
                <w:tab w:val="num" w:pos="550"/>
                <w:tab w:val="num" w:pos="851"/>
              </w:tabs>
              <w:spacing w:after="0" w:line="240" w:lineRule="auto"/>
              <w:ind w:left="432" w:hanging="360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986D91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name of organization</w:t>
            </w:r>
            <w:r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="008F220E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Charter</w:t>
            </w:r>
          </w:p>
          <w:p w14:paraId="0592CB63" w14:textId="6EC04BC2" w:rsidR="008F220E" w:rsidRDefault="00986D91" w:rsidP="00755A04">
            <w:pPr>
              <w:numPr>
                <w:ilvl w:val="1"/>
                <w:numId w:val="1"/>
              </w:numPr>
              <w:tabs>
                <w:tab w:val="num" w:pos="550"/>
                <w:tab w:val="num" w:pos="851"/>
              </w:tabs>
              <w:spacing w:after="0" w:line="240" w:lineRule="auto"/>
              <w:ind w:left="432" w:hanging="360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986D91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name of organization</w:t>
            </w:r>
            <w:r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="008F220E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Code of Conduct</w:t>
            </w:r>
          </w:p>
          <w:p w14:paraId="39D2FAFE" w14:textId="77777777" w:rsidR="008E7DB9" w:rsidRPr="008E7DB9" w:rsidRDefault="008E7DB9" w:rsidP="00755A04">
            <w:pPr>
              <w:numPr>
                <w:ilvl w:val="1"/>
                <w:numId w:val="1"/>
              </w:numPr>
              <w:tabs>
                <w:tab w:val="num" w:pos="550"/>
                <w:tab w:val="num" w:pos="851"/>
              </w:tabs>
              <w:spacing w:after="0" w:line="240" w:lineRule="auto"/>
              <w:ind w:left="432" w:hanging="360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986D91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name of organization</w:t>
            </w:r>
            <w:r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>
              <w:rPr>
                <w:rFonts w:ascii="Lato" w:hAnsi="Lato"/>
                <w:sz w:val="20"/>
                <w:szCs w:val="20"/>
              </w:rPr>
              <w:t>Safeguarding</w:t>
            </w:r>
            <w:r>
              <w:rPr>
                <w:rFonts w:ascii="Lato" w:hAnsi="Lato"/>
                <w:sz w:val="20"/>
                <w:szCs w:val="20"/>
              </w:rPr>
              <w:t xml:space="preserve"> Policy</w:t>
            </w:r>
          </w:p>
          <w:p w14:paraId="2432A892" w14:textId="77777777" w:rsidR="008E7DB9" w:rsidRPr="008E7DB9" w:rsidRDefault="008E7DB9" w:rsidP="00755A04">
            <w:pPr>
              <w:numPr>
                <w:ilvl w:val="1"/>
                <w:numId w:val="1"/>
              </w:numPr>
              <w:tabs>
                <w:tab w:val="num" w:pos="550"/>
                <w:tab w:val="num" w:pos="851"/>
              </w:tabs>
              <w:spacing w:after="0" w:line="240" w:lineRule="auto"/>
              <w:ind w:left="432" w:hanging="360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986D91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name of organization</w:t>
            </w:r>
            <w:r>
              <w:rPr>
                <w:rFonts w:ascii="Lato" w:hAnsi="Lato"/>
                <w:sz w:val="20"/>
                <w:szCs w:val="20"/>
              </w:rPr>
              <w:t xml:space="preserve"> Child safeguarding</w:t>
            </w:r>
            <w:r>
              <w:rPr>
                <w:rFonts w:ascii="Lato" w:hAnsi="Lato"/>
                <w:sz w:val="20"/>
                <w:szCs w:val="20"/>
              </w:rPr>
              <w:t xml:space="preserve"> Policy</w:t>
            </w:r>
          </w:p>
          <w:p w14:paraId="62275426" w14:textId="6D1C04DD" w:rsidR="008E7DB9" w:rsidRPr="005D4E65" w:rsidRDefault="008E7DB9" w:rsidP="00755A04">
            <w:pPr>
              <w:numPr>
                <w:ilvl w:val="1"/>
                <w:numId w:val="1"/>
              </w:numPr>
              <w:tabs>
                <w:tab w:val="num" w:pos="550"/>
                <w:tab w:val="num" w:pos="851"/>
              </w:tabs>
              <w:spacing w:after="0" w:line="240" w:lineRule="auto"/>
              <w:ind w:left="432" w:hanging="360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986D91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name of organization</w:t>
            </w:r>
            <w:r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bookmarkStart w:id="0" w:name="_GoBack"/>
            <w:bookmarkEnd w:id="0"/>
            <w:r>
              <w:rPr>
                <w:rFonts w:ascii="Lato" w:hAnsi="Lato"/>
                <w:sz w:val="20"/>
                <w:szCs w:val="20"/>
              </w:rPr>
              <w:t>Protection from Sexual Exploitation and Abuse</w:t>
            </w:r>
            <w:r>
              <w:rPr>
                <w:rFonts w:ascii="Lato" w:hAnsi="Lato"/>
                <w:sz w:val="20"/>
                <w:szCs w:val="20"/>
              </w:rPr>
              <w:t xml:space="preserve"> Policy</w:t>
            </w:r>
          </w:p>
          <w:p w14:paraId="6B9153D4" w14:textId="77777777" w:rsidR="008F220E" w:rsidRPr="005D4E65" w:rsidRDefault="00986D91" w:rsidP="00755A04">
            <w:pPr>
              <w:numPr>
                <w:ilvl w:val="1"/>
                <w:numId w:val="1"/>
              </w:numPr>
              <w:tabs>
                <w:tab w:val="num" w:pos="550"/>
                <w:tab w:val="num" w:pos="851"/>
              </w:tabs>
              <w:spacing w:after="0" w:line="240" w:lineRule="auto"/>
              <w:ind w:left="432" w:hanging="360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986D91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name of organization</w:t>
            </w:r>
            <w:r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="00B23038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HR Manual</w:t>
            </w:r>
          </w:p>
          <w:p w14:paraId="4149D511" w14:textId="50C4F2C9" w:rsidR="008E7DB9" w:rsidRPr="008E7DB9" w:rsidRDefault="00986D91" w:rsidP="008E7DB9">
            <w:pPr>
              <w:numPr>
                <w:ilvl w:val="1"/>
                <w:numId w:val="1"/>
              </w:numPr>
              <w:tabs>
                <w:tab w:val="num" w:pos="550"/>
                <w:tab w:val="num" w:pos="851"/>
              </w:tabs>
              <w:spacing w:after="0" w:line="240" w:lineRule="auto"/>
              <w:ind w:left="432" w:hanging="360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986D91">
              <w:rPr>
                <w:rFonts w:ascii="Lato" w:eastAsia="Times New Roman" w:hAnsi="Lato" w:cs="Times New Roman"/>
                <w:color w:val="000000"/>
                <w:sz w:val="20"/>
                <w:szCs w:val="20"/>
                <w:highlight w:val="yellow"/>
                <w:lang w:val="en-GB" w:eastAsia="en-GB"/>
              </w:rPr>
              <w:t>name of organization</w:t>
            </w:r>
            <w:r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 xml:space="preserve"> </w:t>
            </w:r>
            <w:r w:rsidR="00B23038" w:rsidRPr="005D4E65"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  <w:t>Security Regulation</w:t>
            </w:r>
          </w:p>
        </w:tc>
      </w:tr>
      <w:tr w:rsidR="008F220E" w:rsidRPr="005D4E65" w14:paraId="152D5BCE" w14:textId="77777777" w:rsidTr="00613F8B">
        <w:trPr>
          <w:trHeight w:val="264"/>
        </w:trPr>
        <w:tc>
          <w:tcPr>
            <w:tcW w:w="3533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7144C5E" w14:textId="77777777" w:rsidR="008F220E" w:rsidRPr="005D4E65" w:rsidRDefault="008F220E" w:rsidP="007F210B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7F210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EFFECTIVE</w:t>
            </w: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 DATE:</w:t>
            </w:r>
          </w:p>
        </w:tc>
        <w:tc>
          <w:tcPr>
            <w:tcW w:w="7267" w:type="dxa"/>
            <w:tcBorders>
              <w:top w:val="single" w:sz="12" w:space="0" w:color="auto"/>
              <w:bottom w:val="single" w:sz="12" w:space="0" w:color="auto"/>
            </w:tcBorders>
          </w:tcPr>
          <w:p w14:paraId="10C29DD3" w14:textId="77777777" w:rsidR="008F220E" w:rsidRPr="005D4E65" w:rsidRDefault="008F220E" w:rsidP="006A692F">
            <w:pPr>
              <w:tabs>
                <w:tab w:val="left" w:pos="432"/>
                <w:tab w:val="left" w:pos="864"/>
                <w:tab w:val="left" w:pos="2160"/>
              </w:tabs>
              <w:spacing w:after="0" w:line="240" w:lineRule="auto"/>
              <w:ind w:right="-540"/>
              <w:jc w:val="both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  <w:t>This contract of employment shall be effective</w:t>
            </w:r>
            <w:r w:rsidR="006A692F"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  <w:t xml:space="preserve"> </w:t>
            </w:r>
            <w:proofErr w:type="spellStart"/>
            <w:r w:rsidR="006A692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dd</w:t>
            </w:r>
            <w:proofErr w:type="spellEnd"/>
            <w:r w:rsidR="006A692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/mm/</w:t>
            </w:r>
            <w:proofErr w:type="spellStart"/>
            <w:r w:rsidR="006A692F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yyyy</w:t>
            </w:r>
            <w:proofErr w:type="spellEnd"/>
          </w:p>
        </w:tc>
      </w:tr>
      <w:tr w:rsidR="008F220E" w:rsidRPr="005D4E65" w14:paraId="75239D11" w14:textId="77777777" w:rsidTr="00613F8B">
        <w:trPr>
          <w:trHeight w:val="279"/>
        </w:trPr>
        <w:tc>
          <w:tcPr>
            <w:tcW w:w="5298" w:type="dxa"/>
            <w:gridSpan w:val="2"/>
            <w:tcBorders>
              <w:top w:val="single" w:sz="12" w:space="0" w:color="auto"/>
            </w:tcBorders>
          </w:tcPr>
          <w:p w14:paraId="0827B180" w14:textId="77777777" w:rsidR="008F220E" w:rsidRPr="005D4E65" w:rsidRDefault="008F220E" w:rsidP="00755A04">
            <w:pPr>
              <w:tabs>
                <w:tab w:val="left" w:pos="432"/>
                <w:tab w:val="left" w:pos="864"/>
                <w:tab w:val="left" w:pos="2160"/>
              </w:tabs>
              <w:spacing w:after="0" w:line="240" w:lineRule="auto"/>
              <w:ind w:right="-540"/>
              <w:jc w:val="both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>EMPLOYEE</w:t>
            </w:r>
          </w:p>
        </w:tc>
        <w:tc>
          <w:tcPr>
            <w:tcW w:w="5502" w:type="dxa"/>
            <w:tcBorders>
              <w:top w:val="single" w:sz="12" w:space="0" w:color="auto"/>
            </w:tcBorders>
            <w:shd w:val="clear" w:color="auto" w:fill="auto"/>
          </w:tcPr>
          <w:p w14:paraId="75D12FCC" w14:textId="77777777" w:rsidR="008F220E" w:rsidRPr="005D4E65" w:rsidRDefault="008F220E" w:rsidP="00755A04">
            <w:pPr>
              <w:tabs>
                <w:tab w:val="left" w:pos="432"/>
                <w:tab w:val="left" w:pos="864"/>
                <w:tab w:val="left" w:pos="2160"/>
              </w:tabs>
              <w:spacing w:after="0" w:line="240" w:lineRule="auto"/>
              <w:ind w:right="-540"/>
              <w:jc w:val="both"/>
              <w:rPr>
                <w:rFonts w:ascii="Lato" w:eastAsia="Times New Roman" w:hAnsi="Lato" w:cs="Times New Roman"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>FOR THE EMPLOYER</w:t>
            </w:r>
          </w:p>
        </w:tc>
      </w:tr>
      <w:tr w:rsidR="008F220E" w:rsidRPr="005D4E65" w14:paraId="7D74C9B1" w14:textId="77777777" w:rsidTr="00613F8B">
        <w:trPr>
          <w:trHeight w:val="514"/>
        </w:trPr>
        <w:tc>
          <w:tcPr>
            <w:tcW w:w="5298" w:type="dxa"/>
            <w:gridSpan w:val="2"/>
          </w:tcPr>
          <w:p w14:paraId="724D8E08" w14:textId="77777777" w:rsidR="008F220E" w:rsidRPr="005D4E65" w:rsidRDefault="008F220E" w:rsidP="006A692F">
            <w:pPr>
              <w:tabs>
                <w:tab w:val="left" w:pos="1185"/>
              </w:tabs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>Name</w:t>
            </w:r>
            <w:r w:rsidR="006767DC"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: </w:t>
            </w:r>
            <w:r w:rsidR="00DF57A7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D320F4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862269" w:rsidRPr="005D4E65">
              <w:rPr>
                <w:rFonts w:ascii="Lato" w:hAnsi="Lato" w:cs="Arial"/>
                <w:b/>
                <w:sz w:val="20"/>
                <w:szCs w:val="20"/>
              </w:rPr>
              <w:t xml:space="preserve">      </w:t>
            </w:r>
            <w:r w:rsidR="00BB7A31" w:rsidRPr="005D4E65">
              <w:rPr>
                <w:sz w:val="20"/>
                <w:szCs w:val="20"/>
              </w:rPr>
              <w:t xml:space="preserve"> </w:t>
            </w:r>
            <w:r w:rsidR="00203C65" w:rsidRPr="005D4E65">
              <w:rPr>
                <w:sz w:val="20"/>
                <w:szCs w:val="20"/>
              </w:rPr>
              <w:t xml:space="preserve"> </w:t>
            </w:r>
            <w:r w:rsidR="001859EC" w:rsidRPr="005D4E65">
              <w:rPr>
                <w:rFonts w:ascii="Lato" w:hAnsi="Lato" w:cs="Calibri"/>
                <w:b/>
                <w:sz w:val="20"/>
                <w:szCs w:val="20"/>
              </w:rPr>
              <w:t xml:space="preserve">  </w:t>
            </w:r>
            <w:r w:rsidR="00930CF7" w:rsidRPr="005D4E65">
              <w:rPr>
                <w:rFonts w:ascii="Lato" w:hAnsi="Lato" w:cs="Calibri"/>
                <w:b/>
                <w:sz w:val="20"/>
                <w:szCs w:val="20"/>
              </w:rPr>
              <w:t xml:space="preserve"> </w:t>
            </w:r>
          </w:p>
        </w:tc>
        <w:tc>
          <w:tcPr>
            <w:tcW w:w="5502" w:type="dxa"/>
            <w:shd w:val="clear" w:color="auto" w:fill="auto"/>
          </w:tcPr>
          <w:p w14:paraId="244EC8A9" w14:textId="77777777" w:rsidR="008F220E" w:rsidRPr="005D4E65" w:rsidRDefault="008F220E" w:rsidP="00C9485B">
            <w:pPr>
              <w:jc w:val="both"/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Name:    </w:t>
            </w:r>
            <w:r w:rsidR="007C7C0A" w:rsidRPr="005D4E65">
              <w:rPr>
                <w:rFonts w:ascii="Lato" w:hAnsi="Lato"/>
                <w:b/>
                <w:color w:val="000000"/>
                <w:sz w:val="20"/>
                <w:szCs w:val="20"/>
              </w:rPr>
              <w:t xml:space="preserve"> </w:t>
            </w:r>
            <w:r w:rsidR="00357B6E" w:rsidRPr="005D4E65">
              <w:rPr>
                <w:rFonts w:ascii="Lato" w:hAnsi="Lato"/>
                <w:b/>
                <w:color w:val="000000"/>
                <w:sz w:val="20"/>
                <w:szCs w:val="20"/>
              </w:rPr>
              <w:t xml:space="preserve"> </w:t>
            </w:r>
          </w:p>
        </w:tc>
      </w:tr>
      <w:tr w:rsidR="008F220E" w:rsidRPr="005D4E65" w14:paraId="2498068C" w14:textId="77777777" w:rsidTr="00613F8B">
        <w:trPr>
          <w:trHeight w:val="500"/>
        </w:trPr>
        <w:tc>
          <w:tcPr>
            <w:tcW w:w="5298" w:type="dxa"/>
            <w:gridSpan w:val="2"/>
          </w:tcPr>
          <w:p w14:paraId="046A8464" w14:textId="77777777" w:rsidR="008F220E" w:rsidRPr="005D4E65" w:rsidRDefault="00CF22EB" w:rsidP="006A692F">
            <w:pPr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 xml:space="preserve">Position </w:t>
            </w:r>
            <w:r w:rsidR="008F220E" w:rsidRPr="005D4E65"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  <w:t xml:space="preserve">: </w:t>
            </w:r>
            <w:r w:rsidR="00DF57A7" w:rsidRPr="005D4E65">
              <w:rPr>
                <w:rFonts w:ascii="Lato" w:hAnsi="Lato"/>
                <w:sz w:val="20"/>
                <w:szCs w:val="20"/>
              </w:rPr>
              <w:t xml:space="preserve"> </w:t>
            </w:r>
            <w:r w:rsidR="00D320F4" w:rsidRPr="005D4E65">
              <w:rPr>
                <w:rFonts w:ascii="Lato" w:hAnsi="Lato"/>
                <w:sz w:val="20"/>
                <w:szCs w:val="20"/>
              </w:rPr>
              <w:t xml:space="preserve"> </w:t>
            </w:r>
            <w:r w:rsidR="0038596A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 </w:t>
            </w:r>
            <w:r w:rsidR="00BB7A31" w:rsidRPr="005D4E65">
              <w:rPr>
                <w:sz w:val="20"/>
                <w:szCs w:val="20"/>
              </w:rPr>
              <w:t xml:space="preserve"> </w:t>
            </w:r>
            <w:r w:rsidR="00930CF7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r w:rsidR="002E02CB" w:rsidRPr="005D4E65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502" w:type="dxa"/>
            <w:shd w:val="clear" w:color="auto" w:fill="auto"/>
          </w:tcPr>
          <w:p w14:paraId="056591D3" w14:textId="77777777" w:rsidR="008F220E" w:rsidRPr="005D4E65" w:rsidRDefault="008F220E" w:rsidP="00C9485B">
            <w:pPr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>Position</w:t>
            </w:r>
            <w:r w:rsidRPr="005D4E65"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  <w:t xml:space="preserve">: </w:t>
            </w:r>
            <w:r w:rsidR="00B600EA"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</w:t>
            </w:r>
          </w:p>
        </w:tc>
      </w:tr>
      <w:tr w:rsidR="008F220E" w:rsidRPr="005D4E65" w14:paraId="266C222A" w14:textId="77777777" w:rsidTr="00613F8B">
        <w:trPr>
          <w:trHeight w:val="870"/>
        </w:trPr>
        <w:tc>
          <w:tcPr>
            <w:tcW w:w="5298" w:type="dxa"/>
            <w:gridSpan w:val="2"/>
            <w:tcBorders>
              <w:bottom w:val="single" w:sz="12" w:space="0" w:color="auto"/>
            </w:tcBorders>
          </w:tcPr>
          <w:p w14:paraId="773FF9DB" w14:textId="77777777" w:rsidR="00CF22EB" w:rsidRPr="005D4E65" w:rsidRDefault="00F3581F" w:rsidP="00641684">
            <w:pPr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Signature : </w:t>
            </w:r>
            <w:r w:rsidR="00357B6E"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</w:t>
            </w:r>
          </w:p>
          <w:p w14:paraId="6C612DF5" w14:textId="77777777" w:rsidR="008F220E" w:rsidRPr="005D4E65" w:rsidRDefault="008F220E" w:rsidP="00C9485B">
            <w:pPr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Date: </w:t>
            </w:r>
            <w:r w:rsidR="00D320F4"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   </w:t>
            </w:r>
            <w:r w:rsidR="00F3581F"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    </w:t>
            </w:r>
            <w:r w:rsidR="00357B6E"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</w:t>
            </w:r>
            <w:r w:rsidR="00C9485B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  </w:t>
            </w:r>
            <w:proofErr w:type="spellStart"/>
            <w:r w:rsidR="00C9485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dd</w:t>
            </w:r>
            <w:proofErr w:type="spellEnd"/>
            <w:r w:rsidR="00C9485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/mm/</w:t>
            </w:r>
            <w:proofErr w:type="spellStart"/>
            <w:r w:rsidR="00C9485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yyyy</w:t>
            </w:r>
            <w:proofErr w:type="spellEnd"/>
          </w:p>
        </w:tc>
        <w:tc>
          <w:tcPr>
            <w:tcW w:w="5502" w:type="dxa"/>
            <w:tcBorders>
              <w:bottom w:val="single" w:sz="12" w:space="0" w:color="auto"/>
            </w:tcBorders>
            <w:shd w:val="clear" w:color="auto" w:fill="auto"/>
            <w:vAlign w:val="bottom"/>
          </w:tcPr>
          <w:p w14:paraId="672D0351" w14:textId="77777777" w:rsidR="008F220E" w:rsidRPr="005D4E65" w:rsidRDefault="008F220E" w:rsidP="00755A04">
            <w:pPr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Times New Roman"/>
                <w:b/>
                <w:color w:val="000000"/>
                <w:sz w:val="20"/>
                <w:szCs w:val="20"/>
                <w:lang w:val="en-GB" w:eastAsia="en-GB"/>
              </w:rPr>
              <w:t>Signature</w:t>
            </w:r>
            <w:r w:rsidR="00211F34" w:rsidRPr="005D4E65">
              <w:rPr>
                <w:rFonts w:ascii="Lato" w:eastAsia="Times New Roman" w:hAnsi="Lato" w:cs="Arial"/>
                <w:sz w:val="20"/>
                <w:szCs w:val="20"/>
                <w:lang w:val="en-GB" w:eastAsia="en-GB"/>
              </w:rPr>
              <w:t xml:space="preserve">: </w:t>
            </w:r>
          </w:p>
          <w:p w14:paraId="44E5293F" w14:textId="77777777" w:rsidR="008F220E" w:rsidRPr="005D4E65" w:rsidRDefault="008F220E" w:rsidP="004F2C21">
            <w:pPr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</w:pPr>
            <w:r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Date: </w:t>
            </w:r>
            <w:r w:rsidR="00D320F4"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 </w:t>
            </w:r>
            <w:r w:rsidR="00B141B7"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    </w:t>
            </w:r>
            <w:r w:rsidR="00C9485B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   </w:t>
            </w:r>
            <w:r w:rsidR="00B141B7" w:rsidRPr="005D4E65">
              <w:rPr>
                <w:rFonts w:ascii="Lato" w:eastAsia="Times New Roman" w:hAnsi="Lato" w:cs="Arial"/>
                <w:b/>
                <w:sz w:val="20"/>
                <w:szCs w:val="20"/>
                <w:lang w:val="en-GB" w:eastAsia="en-GB"/>
              </w:rPr>
              <w:t xml:space="preserve"> </w:t>
            </w:r>
            <w:r w:rsidR="00C9485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C9485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dd</w:t>
            </w:r>
            <w:proofErr w:type="spellEnd"/>
            <w:r w:rsidR="00C9485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/mm/</w:t>
            </w:r>
            <w:proofErr w:type="spellStart"/>
            <w:r w:rsidR="00C9485B">
              <w:rPr>
                <w:rFonts w:ascii="Lato" w:eastAsia="Calibri" w:hAnsi="Lato" w:cs="Times New Roman"/>
                <w:b/>
                <w:color w:val="000000"/>
                <w:sz w:val="20"/>
                <w:szCs w:val="20"/>
              </w:rPr>
              <w:t>yyyy</w:t>
            </w:r>
            <w:proofErr w:type="spellEnd"/>
          </w:p>
        </w:tc>
      </w:tr>
    </w:tbl>
    <w:p w14:paraId="1D677BA7" w14:textId="77777777" w:rsidR="0049222D" w:rsidRDefault="0049222D" w:rsidP="005D4E65">
      <w:pPr>
        <w:rPr>
          <w:rFonts w:ascii="Lato" w:hAnsi="Lato"/>
          <w:sz w:val="20"/>
          <w:szCs w:val="20"/>
        </w:rPr>
      </w:pPr>
    </w:p>
    <w:p w14:paraId="25FF79B4" w14:textId="77777777" w:rsidR="007075BF" w:rsidRDefault="007075BF" w:rsidP="005D4E65">
      <w:pPr>
        <w:rPr>
          <w:rFonts w:ascii="Lato" w:hAnsi="Lato"/>
          <w:sz w:val="20"/>
          <w:szCs w:val="20"/>
        </w:rPr>
      </w:pPr>
    </w:p>
    <w:p w14:paraId="54ECC588" w14:textId="77777777" w:rsidR="007075BF" w:rsidRPr="007075BF" w:rsidRDefault="007075BF" w:rsidP="005D4E65">
      <w:pPr>
        <w:rPr>
          <w:rFonts w:ascii="Lato" w:hAnsi="Lato"/>
          <w:sz w:val="16"/>
          <w:szCs w:val="16"/>
        </w:rPr>
      </w:pPr>
    </w:p>
    <w:p w14:paraId="1A62D5C4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5CAF6E22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5120F574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78753A94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44553EFE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155E809A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65783DC1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50E5FC97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221800C7" w14:textId="77777777" w:rsid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</w:p>
    <w:p w14:paraId="0DE2968E" w14:textId="77777777" w:rsidR="007075BF" w:rsidRPr="007075BF" w:rsidRDefault="007075BF" w:rsidP="007075BF">
      <w:pPr>
        <w:spacing w:after="0" w:line="240" w:lineRule="auto"/>
        <w:jc w:val="center"/>
        <w:rPr>
          <w:rFonts w:ascii="Lato" w:hAnsi="Lato"/>
          <w:b/>
          <w:sz w:val="16"/>
          <w:szCs w:val="16"/>
          <w:u w:val="single"/>
        </w:rPr>
      </w:pPr>
      <w:r w:rsidRPr="007075BF">
        <w:rPr>
          <w:rFonts w:ascii="Lato" w:hAnsi="Lato"/>
          <w:b/>
          <w:sz w:val="16"/>
          <w:szCs w:val="16"/>
          <w:u w:val="single"/>
        </w:rPr>
        <w:t>Zero Tolerance Clause</w:t>
      </w:r>
    </w:p>
    <w:p w14:paraId="48B68B45" w14:textId="77777777" w:rsidR="007075BF" w:rsidRPr="007075BF" w:rsidRDefault="007075BF" w:rsidP="007075BF">
      <w:pPr>
        <w:spacing w:after="0" w:line="240" w:lineRule="auto"/>
        <w:jc w:val="center"/>
        <w:rPr>
          <w:rFonts w:ascii="Lato" w:hAnsi="Lato"/>
          <w:sz w:val="16"/>
          <w:szCs w:val="16"/>
        </w:rPr>
      </w:pPr>
    </w:p>
    <w:p w14:paraId="1E09AD10" w14:textId="77777777" w:rsidR="007075BF" w:rsidRPr="007075BF" w:rsidRDefault="007075BF" w:rsidP="007075BF">
      <w:pPr>
        <w:spacing w:after="0" w:line="240" w:lineRule="auto"/>
        <w:jc w:val="center"/>
        <w:rPr>
          <w:rFonts w:ascii="Lato" w:hAnsi="Lato"/>
          <w:sz w:val="16"/>
          <w:szCs w:val="16"/>
        </w:rPr>
      </w:pPr>
      <w:r w:rsidRPr="007075BF">
        <w:rPr>
          <w:rFonts w:ascii="Lato" w:hAnsi="Lato"/>
          <w:sz w:val="16"/>
          <w:szCs w:val="16"/>
        </w:rPr>
        <w:t>Any employee who suspects something is wrong should raise their concerns through the appropriate channels</w:t>
      </w:r>
    </w:p>
    <w:p w14:paraId="7440EDDD" w14:textId="77777777" w:rsidR="007075BF" w:rsidRPr="007075BF" w:rsidRDefault="007075BF" w:rsidP="007075BF">
      <w:pPr>
        <w:spacing w:after="0" w:line="240" w:lineRule="auto"/>
        <w:jc w:val="center"/>
        <w:rPr>
          <w:rFonts w:ascii="Lato" w:hAnsi="Lato"/>
          <w:sz w:val="16"/>
          <w:szCs w:val="16"/>
        </w:rPr>
      </w:pPr>
      <w:r w:rsidRPr="007075BF">
        <w:rPr>
          <w:rFonts w:ascii="Lato" w:hAnsi="Lato"/>
          <w:sz w:val="16"/>
          <w:szCs w:val="16"/>
        </w:rPr>
        <w:t xml:space="preserve">Email: </w:t>
      </w:r>
      <w:proofErr w:type="spellStart"/>
      <w:r w:rsidRPr="007075BF">
        <w:rPr>
          <w:rFonts w:ascii="Lato" w:hAnsi="Lato"/>
          <w:sz w:val="16"/>
          <w:szCs w:val="16"/>
        </w:rPr>
        <w:t>xxxx</w:t>
      </w:r>
      <w:proofErr w:type="spellEnd"/>
    </w:p>
    <w:p w14:paraId="79F23A2F" w14:textId="77777777" w:rsidR="007075BF" w:rsidRPr="007075BF" w:rsidRDefault="007075BF" w:rsidP="007075BF">
      <w:pPr>
        <w:spacing w:after="0" w:line="240" w:lineRule="auto"/>
        <w:jc w:val="center"/>
        <w:rPr>
          <w:rFonts w:ascii="Lato" w:hAnsi="Lato"/>
          <w:sz w:val="16"/>
          <w:szCs w:val="16"/>
        </w:rPr>
      </w:pPr>
    </w:p>
    <w:p w14:paraId="5CAF0380" w14:textId="77777777" w:rsidR="007075BF" w:rsidRDefault="007075BF" w:rsidP="007075BF">
      <w:pPr>
        <w:jc w:val="center"/>
      </w:pPr>
      <w:r w:rsidRPr="007075BF">
        <w:rPr>
          <w:rFonts w:ascii="Lato" w:hAnsi="Lato"/>
          <w:sz w:val="16"/>
          <w:szCs w:val="16"/>
        </w:rPr>
        <w:t>All reports at all levels will be treated with utmost confidentially to the extent permissible by law.</w:t>
      </w:r>
      <w:r>
        <w:rPr>
          <w:rFonts w:ascii="Lato" w:hAnsi="Lato"/>
          <w:sz w:val="16"/>
          <w:szCs w:val="16"/>
        </w:rPr>
        <w:t xml:space="preserve"> </w:t>
      </w:r>
      <w:r w:rsidRPr="007075BF">
        <w:rPr>
          <w:rFonts w:ascii="Lato" w:hAnsi="Lato"/>
          <w:sz w:val="16"/>
          <w:szCs w:val="16"/>
        </w:rPr>
        <w:t>Any suspected violati</w:t>
      </w:r>
      <w:r>
        <w:rPr>
          <w:rFonts w:ascii="Lato" w:hAnsi="Lato"/>
          <w:sz w:val="16"/>
          <w:szCs w:val="16"/>
        </w:rPr>
        <w:t>ons can be submitted anonymously</w:t>
      </w:r>
    </w:p>
    <w:sectPr w:rsidR="007075BF" w:rsidSect="00313AF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1440" w:right="1440" w:bottom="1440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124C59" w14:textId="77777777" w:rsidR="00C42F7C" w:rsidRDefault="00C42F7C" w:rsidP="00860E86">
      <w:pPr>
        <w:spacing w:after="0" w:line="240" w:lineRule="auto"/>
      </w:pPr>
      <w:r>
        <w:separator/>
      </w:r>
    </w:p>
  </w:endnote>
  <w:endnote w:type="continuationSeparator" w:id="0">
    <w:p w14:paraId="7C4FF8B8" w14:textId="77777777" w:rsidR="00C42F7C" w:rsidRDefault="00C42F7C" w:rsidP="00860E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LT Pro Book">
    <w:panose1 w:val="020B0802020204020204"/>
    <w:charset w:val="00"/>
    <w:family w:val="swiss"/>
    <w:pitch w:val="variable"/>
    <w:sig w:usb0="800000AF" w:usb1="5000204A" w:usb2="00000000" w:usb3="00000000" w:csb0="0000009B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D83F44" w14:textId="77777777" w:rsidR="00FD31A5" w:rsidRDefault="00FD31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53909D" w14:textId="77777777" w:rsidR="00FD31A5" w:rsidRDefault="00FD31A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050902" w14:textId="77777777" w:rsidR="00FD31A5" w:rsidRDefault="00FD31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A06826" w14:textId="77777777" w:rsidR="00C42F7C" w:rsidRDefault="00C42F7C" w:rsidP="00860E86">
      <w:pPr>
        <w:spacing w:after="0" w:line="240" w:lineRule="auto"/>
      </w:pPr>
      <w:r>
        <w:separator/>
      </w:r>
    </w:p>
  </w:footnote>
  <w:footnote w:type="continuationSeparator" w:id="0">
    <w:p w14:paraId="5F5FDA0A" w14:textId="77777777" w:rsidR="00C42F7C" w:rsidRDefault="00C42F7C" w:rsidP="00860E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8A1161F" w14:textId="77777777" w:rsidR="00FD31A5" w:rsidRDefault="00FD31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4D8A1A" w14:textId="77777777" w:rsidR="00731A28" w:rsidRPr="00200FC5" w:rsidRDefault="00731A28" w:rsidP="00731A28">
    <w:pPr>
      <w:pStyle w:val="Header"/>
      <w:tabs>
        <w:tab w:val="right" w:pos="14760"/>
      </w:tabs>
      <w:rPr>
        <w:rFonts w:ascii="Futura LT Pro Book" w:hAnsi="Futura LT Pro Book"/>
        <w:sz w:val="24"/>
        <w:szCs w:val="24"/>
        <w:lang w:val="fr-FR" w:eastAsia="fr-FR"/>
      </w:rPr>
    </w:pPr>
    <w:r w:rsidRPr="00200FC5">
      <w:rPr>
        <w:rFonts w:ascii="Futura LT Pro Book" w:hAnsi="Futura LT Pro Book"/>
        <w:b/>
        <w:bCs/>
        <w:caps/>
        <w:color w:val="706F6F"/>
        <w:sz w:val="24"/>
        <w:szCs w:val="24"/>
        <w:lang w:eastAsia="es-ES"/>
      </w:rPr>
      <w:t xml:space="preserve">ORGANIZATION LOGO                    </w:t>
    </w:r>
    <w:r w:rsidRPr="00200FC5">
      <w:rPr>
        <w:rFonts w:ascii="Futura LT Pro Book" w:hAnsi="Futura LT Pro Book"/>
        <w:b/>
        <w:bCs/>
        <w:caps/>
        <w:color w:val="706F6F"/>
        <w:sz w:val="24"/>
        <w:szCs w:val="24"/>
        <w:lang w:eastAsia="es-ES"/>
      </w:rPr>
      <w:tab/>
    </w:r>
    <w:r w:rsidRPr="00200FC5">
      <w:rPr>
        <w:rFonts w:ascii="Futura LT Pro Book" w:hAnsi="Futura LT Pro Book"/>
        <w:b/>
        <w:bCs/>
        <w:caps/>
        <w:color w:val="706F6F"/>
        <w:sz w:val="24"/>
        <w:szCs w:val="24"/>
        <w:lang w:eastAsia="es-ES"/>
      </w:rPr>
      <w:tab/>
    </w:r>
    <w:r w:rsidR="00875A6B">
      <w:rPr>
        <w:rFonts w:ascii="Futura LT Pro Book" w:hAnsi="Futura LT Pro Book"/>
        <w:b/>
        <w:bCs/>
        <w:caps/>
        <w:color w:val="706F6F"/>
        <w:sz w:val="24"/>
        <w:szCs w:val="24"/>
        <w:lang w:eastAsia="es-ES"/>
      </w:rPr>
      <w:t>CONTRACT OF EMPLOYMENT</w:t>
    </w:r>
  </w:p>
  <w:p w14:paraId="69B7EA20" w14:textId="77777777" w:rsidR="004B039B" w:rsidRDefault="004B039B">
    <w:pPr>
      <w:pStyle w:val="Header"/>
    </w:pPr>
  </w:p>
  <w:p w14:paraId="4F9DB001" w14:textId="77777777" w:rsidR="004B039B" w:rsidRDefault="004B039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A34051" w14:textId="77777777" w:rsidR="00FD31A5" w:rsidRDefault="00FD31A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A7A5E"/>
    <w:multiLevelType w:val="hybridMultilevel"/>
    <w:tmpl w:val="E4AE92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454DB6"/>
    <w:multiLevelType w:val="hybridMultilevel"/>
    <w:tmpl w:val="1DDCC9C6"/>
    <w:lvl w:ilvl="0" w:tplc="D5DE37E2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9520D"/>
    <w:multiLevelType w:val="hybridMultilevel"/>
    <w:tmpl w:val="F42CF4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824A29"/>
    <w:multiLevelType w:val="hybridMultilevel"/>
    <w:tmpl w:val="5E54216E"/>
    <w:lvl w:ilvl="0" w:tplc="FC04CDE6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</w:rPr>
    </w:lvl>
    <w:lvl w:ilvl="1" w:tplc="D5DE37E2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6156290"/>
    <w:multiLevelType w:val="hybridMultilevel"/>
    <w:tmpl w:val="67C20D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A36BF3"/>
    <w:multiLevelType w:val="hybridMultilevel"/>
    <w:tmpl w:val="4B348E7E"/>
    <w:lvl w:ilvl="0" w:tplc="D5DE37E2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2A5F6F"/>
    <w:multiLevelType w:val="hybridMultilevel"/>
    <w:tmpl w:val="D338925C"/>
    <w:lvl w:ilvl="0" w:tplc="D5DE37E2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7A2312"/>
    <w:multiLevelType w:val="hybridMultilevel"/>
    <w:tmpl w:val="4DA64A28"/>
    <w:lvl w:ilvl="0" w:tplc="D5DE37E2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0D5FB9"/>
    <w:multiLevelType w:val="multilevel"/>
    <w:tmpl w:val="E6AE430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9" w15:restartNumberingAfterBreak="0">
    <w:nsid w:val="3F381798"/>
    <w:multiLevelType w:val="hybridMultilevel"/>
    <w:tmpl w:val="9F7027A2"/>
    <w:lvl w:ilvl="0" w:tplc="D5DE37E2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C3127BD"/>
    <w:multiLevelType w:val="hybridMultilevel"/>
    <w:tmpl w:val="73C00094"/>
    <w:lvl w:ilvl="0" w:tplc="D5DE37E2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2E2BE7"/>
    <w:multiLevelType w:val="hybridMultilevel"/>
    <w:tmpl w:val="05C018F6"/>
    <w:lvl w:ilvl="0" w:tplc="D5DE37E2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4E1724"/>
    <w:multiLevelType w:val="hybridMultilevel"/>
    <w:tmpl w:val="C6E25100"/>
    <w:lvl w:ilvl="0" w:tplc="D5DE37E2">
      <w:start w:val="1"/>
      <w:numFmt w:val="lowerRoman"/>
      <w:lvlText w:val="(%1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A626079"/>
    <w:multiLevelType w:val="multilevel"/>
    <w:tmpl w:val="91FCD8C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82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16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386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96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9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7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99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216" w:hanging="1440"/>
      </w:pPr>
      <w:rPr>
        <w:rFonts w:hint="default"/>
      </w:rPr>
    </w:lvl>
  </w:abstractNum>
  <w:num w:numId="1">
    <w:abstractNumId w:val="3"/>
  </w:num>
  <w:num w:numId="2">
    <w:abstractNumId w:val="7"/>
  </w:num>
  <w:num w:numId="3">
    <w:abstractNumId w:val="10"/>
  </w:num>
  <w:num w:numId="4">
    <w:abstractNumId w:val="1"/>
  </w:num>
  <w:num w:numId="5">
    <w:abstractNumId w:val="9"/>
  </w:num>
  <w:num w:numId="6">
    <w:abstractNumId w:val="5"/>
  </w:num>
  <w:num w:numId="7">
    <w:abstractNumId w:val="6"/>
  </w:num>
  <w:num w:numId="8">
    <w:abstractNumId w:val="12"/>
  </w:num>
  <w:num w:numId="9">
    <w:abstractNumId w:val="4"/>
  </w:num>
  <w:num w:numId="10">
    <w:abstractNumId w:val="11"/>
  </w:num>
  <w:num w:numId="11">
    <w:abstractNumId w:val="8"/>
  </w:num>
  <w:num w:numId="12">
    <w:abstractNumId w:val="13"/>
  </w:num>
  <w:num w:numId="13">
    <w:abstractNumId w:val="2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activeWritingStyle w:appName="MSWord" w:lang="es-ES" w:vendorID="64" w:dllVersion="131078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7C0MDWyMDG3NLFU0lEKTi0uzszPAykwrAUAm/sbnywAAAA="/>
  </w:docVars>
  <w:rsids>
    <w:rsidRoot w:val="008F220E"/>
    <w:rsid w:val="00021507"/>
    <w:rsid w:val="000428D9"/>
    <w:rsid w:val="00044E68"/>
    <w:rsid w:val="000525B1"/>
    <w:rsid w:val="00054D73"/>
    <w:rsid w:val="00055174"/>
    <w:rsid w:val="00055D43"/>
    <w:rsid w:val="000629E5"/>
    <w:rsid w:val="00067650"/>
    <w:rsid w:val="000734F3"/>
    <w:rsid w:val="00074749"/>
    <w:rsid w:val="0007768E"/>
    <w:rsid w:val="00081ED5"/>
    <w:rsid w:val="00086374"/>
    <w:rsid w:val="000A4FAD"/>
    <w:rsid w:val="000C787C"/>
    <w:rsid w:val="000D7AED"/>
    <w:rsid w:val="000E5942"/>
    <w:rsid w:val="00105974"/>
    <w:rsid w:val="0011146E"/>
    <w:rsid w:val="0013426F"/>
    <w:rsid w:val="00151585"/>
    <w:rsid w:val="00164D1D"/>
    <w:rsid w:val="001859EC"/>
    <w:rsid w:val="001968FA"/>
    <w:rsid w:val="00196FFC"/>
    <w:rsid w:val="00197AE8"/>
    <w:rsid w:val="001C06F7"/>
    <w:rsid w:val="001C6815"/>
    <w:rsid w:val="001D2CDA"/>
    <w:rsid w:val="001E5BAD"/>
    <w:rsid w:val="00203C65"/>
    <w:rsid w:val="00211F34"/>
    <w:rsid w:val="0022024A"/>
    <w:rsid w:val="00221129"/>
    <w:rsid w:val="00231CB0"/>
    <w:rsid w:val="00246306"/>
    <w:rsid w:val="002507A9"/>
    <w:rsid w:val="00262DE7"/>
    <w:rsid w:val="00267539"/>
    <w:rsid w:val="002731D2"/>
    <w:rsid w:val="0027564C"/>
    <w:rsid w:val="00277881"/>
    <w:rsid w:val="002B06A9"/>
    <w:rsid w:val="002C6545"/>
    <w:rsid w:val="002E02CB"/>
    <w:rsid w:val="002E37F3"/>
    <w:rsid w:val="002E7F44"/>
    <w:rsid w:val="002F57C7"/>
    <w:rsid w:val="003105D2"/>
    <w:rsid w:val="00311B88"/>
    <w:rsid w:val="00313AFD"/>
    <w:rsid w:val="0031519B"/>
    <w:rsid w:val="00320138"/>
    <w:rsid w:val="0033628E"/>
    <w:rsid w:val="0034043C"/>
    <w:rsid w:val="00342CD5"/>
    <w:rsid w:val="003524B2"/>
    <w:rsid w:val="00357B6E"/>
    <w:rsid w:val="00361034"/>
    <w:rsid w:val="003717D3"/>
    <w:rsid w:val="0038596A"/>
    <w:rsid w:val="0039375C"/>
    <w:rsid w:val="003A7453"/>
    <w:rsid w:val="003C45F9"/>
    <w:rsid w:val="003E4596"/>
    <w:rsid w:val="003E51A9"/>
    <w:rsid w:val="003E67E9"/>
    <w:rsid w:val="00404E44"/>
    <w:rsid w:val="00434AB8"/>
    <w:rsid w:val="00440219"/>
    <w:rsid w:val="0044439B"/>
    <w:rsid w:val="004470D7"/>
    <w:rsid w:val="00451176"/>
    <w:rsid w:val="00452CBF"/>
    <w:rsid w:val="00457328"/>
    <w:rsid w:val="00461A0E"/>
    <w:rsid w:val="00466802"/>
    <w:rsid w:val="004703D1"/>
    <w:rsid w:val="004712EF"/>
    <w:rsid w:val="004811D6"/>
    <w:rsid w:val="004841F2"/>
    <w:rsid w:val="0048744E"/>
    <w:rsid w:val="0049222D"/>
    <w:rsid w:val="004A362B"/>
    <w:rsid w:val="004B039B"/>
    <w:rsid w:val="004C086F"/>
    <w:rsid w:val="004D46AC"/>
    <w:rsid w:val="004F2C21"/>
    <w:rsid w:val="004F61B2"/>
    <w:rsid w:val="005005B2"/>
    <w:rsid w:val="005038EC"/>
    <w:rsid w:val="005358CD"/>
    <w:rsid w:val="00541119"/>
    <w:rsid w:val="005624D2"/>
    <w:rsid w:val="00564C6A"/>
    <w:rsid w:val="005816D2"/>
    <w:rsid w:val="005827F4"/>
    <w:rsid w:val="00592146"/>
    <w:rsid w:val="005B5915"/>
    <w:rsid w:val="005B7216"/>
    <w:rsid w:val="005C19AC"/>
    <w:rsid w:val="005C1CB2"/>
    <w:rsid w:val="005D4E65"/>
    <w:rsid w:val="005E04E1"/>
    <w:rsid w:val="005E4F16"/>
    <w:rsid w:val="005E5BA3"/>
    <w:rsid w:val="005E75CA"/>
    <w:rsid w:val="005F0652"/>
    <w:rsid w:val="006013A1"/>
    <w:rsid w:val="00601DC5"/>
    <w:rsid w:val="00604040"/>
    <w:rsid w:val="00613F8B"/>
    <w:rsid w:val="00641684"/>
    <w:rsid w:val="00642683"/>
    <w:rsid w:val="00646A40"/>
    <w:rsid w:val="00656DC6"/>
    <w:rsid w:val="00660B34"/>
    <w:rsid w:val="00665876"/>
    <w:rsid w:val="006767DC"/>
    <w:rsid w:val="0069243A"/>
    <w:rsid w:val="006A031E"/>
    <w:rsid w:val="006A0FA9"/>
    <w:rsid w:val="006A2877"/>
    <w:rsid w:val="006A692F"/>
    <w:rsid w:val="006B089D"/>
    <w:rsid w:val="006B6CC5"/>
    <w:rsid w:val="006D240C"/>
    <w:rsid w:val="006F6AE8"/>
    <w:rsid w:val="00702900"/>
    <w:rsid w:val="00704870"/>
    <w:rsid w:val="007075BF"/>
    <w:rsid w:val="007118B2"/>
    <w:rsid w:val="00712184"/>
    <w:rsid w:val="00731A28"/>
    <w:rsid w:val="00734FAB"/>
    <w:rsid w:val="00746438"/>
    <w:rsid w:val="0075398C"/>
    <w:rsid w:val="00755A04"/>
    <w:rsid w:val="00757881"/>
    <w:rsid w:val="007856B3"/>
    <w:rsid w:val="007B0D91"/>
    <w:rsid w:val="007B49D1"/>
    <w:rsid w:val="007B7458"/>
    <w:rsid w:val="007C3D2A"/>
    <w:rsid w:val="007C7C0A"/>
    <w:rsid w:val="007F210B"/>
    <w:rsid w:val="00807096"/>
    <w:rsid w:val="008121F0"/>
    <w:rsid w:val="008148F4"/>
    <w:rsid w:val="00820CE0"/>
    <w:rsid w:val="0082484B"/>
    <w:rsid w:val="00850044"/>
    <w:rsid w:val="00860C9B"/>
    <w:rsid w:val="00860E86"/>
    <w:rsid w:val="00862269"/>
    <w:rsid w:val="0087167B"/>
    <w:rsid w:val="00875A6B"/>
    <w:rsid w:val="008E13E3"/>
    <w:rsid w:val="008E7DB9"/>
    <w:rsid w:val="008F220E"/>
    <w:rsid w:val="008F32C7"/>
    <w:rsid w:val="00906224"/>
    <w:rsid w:val="00922C47"/>
    <w:rsid w:val="00930CF7"/>
    <w:rsid w:val="00936886"/>
    <w:rsid w:val="0095543F"/>
    <w:rsid w:val="00955E04"/>
    <w:rsid w:val="009751A9"/>
    <w:rsid w:val="00986D91"/>
    <w:rsid w:val="00992912"/>
    <w:rsid w:val="009A5196"/>
    <w:rsid w:val="009B25CC"/>
    <w:rsid w:val="009B61BF"/>
    <w:rsid w:val="009C5B8B"/>
    <w:rsid w:val="009C6FC8"/>
    <w:rsid w:val="009E5691"/>
    <w:rsid w:val="009E652D"/>
    <w:rsid w:val="009F0D59"/>
    <w:rsid w:val="009F192D"/>
    <w:rsid w:val="009F7C3C"/>
    <w:rsid w:val="00A05E68"/>
    <w:rsid w:val="00A507DF"/>
    <w:rsid w:val="00A717A0"/>
    <w:rsid w:val="00A73440"/>
    <w:rsid w:val="00A84AD1"/>
    <w:rsid w:val="00AD0967"/>
    <w:rsid w:val="00AD4057"/>
    <w:rsid w:val="00AD61F6"/>
    <w:rsid w:val="00AE4EE7"/>
    <w:rsid w:val="00AE500B"/>
    <w:rsid w:val="00AE63C6"/>
    <w:rsid w:val="00B02014"/>
    <w:rsid w:val="00B124BA"/>
    <w:rsid w:val="00B141B7"/>
    <w:rsid w:val="00B169B5"/>
    <w:rsid w:val="00B23038"/>
    <w:rsid w:val="00B26FEB"/>
    <w:rsid w:val="00B30C05"/>
    <w:rsid w:val="00B316A4"/>
    <w:rsid w:val="00B45167"/>
    <w:rsid w:val="00B600EA"/>
    <w:rsid w:val="00BA4C76"/>
    <w:rsid w:val="00BA76AF"/>
    <w:rsid w:val="00BB003F"/>
    <w:rsid w:val="00BB0DD0"/>
    <w:rsid w:val="00BB1AD9"/>
    <w:rsid w:val="00BB22E3"/>
    <w:rsid w:val="00BB6BA3"/>
    <w:rsid w:val="00BB7A31"/>
    <w:rsid w:val="00BD3155"/>
    <w:rsid w:val="00BE0452"/>
    <w:rsid w:val="00BE7931"/>
    <w:rsid w:val="00C02A7D"/>
    <w:rsid w:val="00C254C5"/>
    <w:rsid w:val="00C310C2"/>
    <w:rsid w:val="00C35A82"/>
    <w:rsid w:val="00C40296"/>
    <w:rsid w:val="00C42F7C"/>
    <w:rsid w:val="00C656F3"/>
    <w:rsid w:val="00C7433B"/>
    <w:rsid w:val="00C76CC1"/>
    <w:rsid w:val="00C9151B"/>
    <w:rsid w:val="00C9485B"/>
    <w:rsid w:val="00CB3C0F"/>
    <w:rsid w:val="00CC683A"/>
    <w:rsid w:val="00CE5E39"/>
    <w:rsid w:val="00CE7E1B"/>
    <w:rsid w:val="00CF22EB"/>
    <w:rsid w:val="00CF23B7"/>
    <w:rsid w:val="00CF2866"/>
    <w:rsid w:val="00D01250"/>
    <w:rsid w:val="00D21D39"/>
    <w:rsid w:val="00D2720F"/>
    <w:rsid w:val="00D320F4"/>
    <w:rsid w:val="00D36B6C"/>
    <w:rsid w:val="00D410B8"/>
    <w:rsid w:val="00D4641D"/>
    <w:rsid w:val="00D679FF"/>
    <w:rsid w:val="00D7599A"/>
    <w:rsid w:val="00DA24DC"/>
    <w:rsid w:val="00DB12BE"/>
    <w:rsid w:val="00DB5A1A"/>
    <w:rsid w:val="00DB79FC"/>
    <w:rsid w:val="00DC11C4"/>
    <w:rsid w:val="00DC1B1D"/>
    <w:rsid w:val="00DD50A8"/>
    <w:rsid w:val="00DF57A7"/>
    <w:rsid w:val="00E367E1"/>
    <w:rsid w:val="00E51F07"/>
    <w:rsid w:val="00E70745"/>
    <w:rsid w:val="00E72568"/>
    <w:rsid w:val="00E73E6B"/>
    <w:rsid w:val="00E76F4A"/>
    <w:rsid w:val="00E863C0"/>
    <w:rsid w:val="00E904AE"/>
    <w:rsid w:val="00E965BF"/>
    <w:rsid w:val="00EA75CA"/>
    <w:rsid w:val="00EB4964"/>
    <w:rsid w:val="00EC0A6C"/>
    <w:rsid w:val="00EC2097"/>
    <w:rsid w:val="00ED3CB1"/>
    <w:rsid w:val="00EF3D9B"/>
    <w:rsid w:val="00F0774F"/>
    <w:rsid w:val="00F136E0"/>
    <w:rsid w:val="00F256B2"/>
    <w:rsid w:val="00F3581F"/>
    <w:rsid w:val="00F73E02"/>
    <w:rsid w:val="00F822DA"/>
    <w:rsid w:val="00FA6511"/>
    <w:rsid w:val="00FC615D"/>
    <w:rsid w:val="00FD2EE8"/>
    <w:rsid w:val="00FD31A5"/>
    <w:rsid w:val="00FD3A91"/>
    <w:rsid w:val="00FD5B4F"/>
    <w:rsid w:val="00FD78F2"/>
    <w:rsid w:val="00FE6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23E43F"/>
  <w15:docId w15:val="{DD4F0E99-ED51-45BF-9D22-1CA9AEB5B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F220E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E04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34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2C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2CD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60E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0E86"/>
  </w:style>
  <w:style w:type="paragraph" w:styleId="Footer">
    <w:name w:val="footer"/>
    <w:basedOn w:val="Normal"/>
    <w:link w:val="FooterChar"/>
    <w:uiPriority w:val="99"/>
    <w:unhideWhenUsed/>
    <w:rsid w:val="00860E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0E86"/>
  </w:style>
  <w:style w:type="character" w:styleId="Hyperlink">
    <w:name w:val="Hyperlink"/>
    <w:uiPriority w:val="99"/>
    <w:rsid w:val="00860E86"/>
    <w:rPr>
      <w:color w:val="0000FF"/>
      <w:u w:val="single"/>
    </w:rPr>
  </w:style>
  <w:style w:type="paragraph" w:customStyle="1" w:styleId="Default">
    <w:name w:val="Default"/>
    <w:rsid w:val="00860E8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headingFUTURAA">
    <w:name w:val="subheading FUTURA A"/>
    <w:basedOn w:val="Heading2"/>
    <w:next w:val="Normal"/>
    <w:link w:val="subheadingFUTURAAChar"/>
    <w:uiPriority w:val="6"/>
    <w:qFormat/>
    <w:rsid w:val="005E04E1"/>
    <w:pPr>
      <w:keepNext w:val="0"/>
      <w:keepLines w:val="0"/>
      <w:spacing w:before="0" w:after="160" w:line="264" w:lineRule="auto"/>
    </w:pPr>
    <w:rPr>
      <w:rFonts w:ascii="Futura LT Pro Book" w:hAnsi="Futura LT Pro Book"/>
      <w:b/>
      <w:bCs/>
      <w:caps/>
      <w:color w:val="C0504D" w:themeColor="accent2"/>
      <w:sz w:val="32"/>
      <w:szCs w:val="36"/>
      <w:lang w:val="es-ES"/>
    </w:rPr>
  </w:style>
  <w:style w:type="character" w:customStyle="1" w:styleId="subheadingFUTURAAChar">
    <w:name w:val="subheading FUTURA A Char"/>
    <w:basedOn w:val="Heading2Char"/>
    <w:link w:val="subheadingFUTURAA"/>
    <w:uiPriority w:val="6"/>
    <w:rsid w:val="005E04E1"/>
    <w:rPr>
      <w:rFonts w:ascii="Futura LT Pro Book" w:eastAsiaTheme="majorEastAsia" w:hAnsi="Futura LT Pro Book" w:cstheme="majorBidi"/>
      <w:b/>
      <w:bCs/>
      <w:caps/>
      <w:color w:val="C0504D" w:themeColor="accent2"/>
      <w:sz w:val="32"/>
      <w:szCs w:val="36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E04E1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730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7CBF79F6BEEC3459B90CDF0B172925A" ma:contentTypeVersion="9" ma:contentTypeDescription="Create a new document." ma:contentTypeScope="" ma:versionID="9e10e560856d5ba2dec6dab60b7d4ce9">
  <xsd:schema xmlns:xsd="http://www.w3.org/2001/XMLSchema" xmlns:xs="http://www.w3.org/2001/XMLSchema" xmlns:p="http://schemas.microsoft.com/office/2006/metadata/properties" xmlns:ns3="672cae0f-9a55-464d-a6ba-3b262958e043" targetNamespace="http://schemas.microsoft.com/office/2006/metadata/properties" ma:root="true" ma:fieldsID="fdbfbc9a6b9bbfbf540621ecb11bf76a" ns3:_="">
    <xsd:import namespace="672cae0f-9a55-464d-a6ba-3b262958e0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cae0f-9a55-464d-a6ba-3b262958e04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54C5F29-E112-499E-982F-C2FB7FD7EC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2cae0f-9a55-464d-a6ba-3b262958e0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08B754-7DD6-4D15-A0B0-E9C4AE47B28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64CA3D-6573-4F21-8FE1-BCEC20041E8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449</Words>
  <Characters>256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F</Company>
  <LinksUpToDate>false</LinksUpToDate>
  <CharactersWithSpaces>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CF</dc:creator>
  <cp:lastModifiedBy>Irene Kirimi</cp:lastModifiedBy>
  <cp:revision>16</cp:revision>
  <cp:lastPrinted>2020-12-01T06:13:00Z</cp:lastPrinted>
  <dcterms:created xsi:type="dcterms:W3CDTF">2021-02-23T08:40:00Z</dcterms:created>
  <dcterms:modified xsi:type="dcterms:W3CDTF">2021-03-05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7CBF79F6BEEC3459B90CDF0B172925A</vt:lpwstr>
  </property>
</Properties>
</file>